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EF805" w14:textId="2A899AF9" w:rsidR="00E844EA" w:rsidRPr="00B878CC" w:rsidRDefault="00210866" w:rsidP="00E844EA">
      <w:pPr>
        <w:pStyle w:val="berschrift"/>
        <w:rPr>
          <w:rFonts w:ascii="Corporate S" w:hAnsi="Corporate S"/>
          <w:sz w:val="28"/>
          <w:szCs w:val="22"/>
          <w:lang w:val="en-US"/>
        </w:rPr>
      </w:pPr>
      <w:bookmarkStart w:id="0" w:name="_GoBack"/>
      <w:bookmarkEnd w:id="0"/>
      <w:r w:rsidRPr="00B878CC">
        <w:rPr>
          <w:rFonts w:ascii="Corporate S" w:hAnsi="Corporate S"/>
          <w:sz w:val="28"/>
          <w:szCs w:val="22"/>
          <w:lang w:val="en-US"/>
        </w:rPr>
        <w:t>A</w:t>
      </w:r>
      <w:r w:rsidR="0049303A" w:rsidRPr="00B878CC">
        <w:rPr>
          <w:rFonts w:ascii="Corporate S" w:hAnsi="Corporate S"/>
          <w:sz w:val="28"/>
          <w:szCs w:val="22"/>
          <w:lang w:val="en-US"/>
        </w:rPr>
        <w:t>nne</w:t>
      </w:r>
      <w:r w:rsidR="00B878CC" w:rsidRPr="00B878CC">
        <w:rPr>
          <w:rFonts w:ascii="Corporate S" w:hAnsi="Corporate S"/>
          <w:sz w:val="28"/>
          <w:szCs w:val="22"/>
          <w:lang w:val="en-US"/>
        </w:rPr>
        <w:t xml:space="preserve">x </w:t>
      </w:r>
      <w:proofErr w:type="gramStart"/>
      <w:r w:rsidR="00B878CC" w:rsidRPr="00B878CC">
        <w:rPr>
          <w:rFonts w:ascii="Corporate S" w:hAnsi="Corporate S"/>
          <w:sz w:val="28"/>
          <w:szCs w:val="22"/>
          <w:lang w:val="en-US"/>
        </w:rPr>
        <w:t>8</w:t>
      </w:r>
      <w:proofErr w:type="gramEnd"/>
      <w:r w:rsidR="00B878CC" w:rsidRPr="00B878CC">
        <w:rPr>
          <w:rFonts w:ascii="Corporate S" w:hAnsi="Corporate S"/>
          <w:sz w:val="28"/>
          <w:szCs w:val="22"/>
          <w:lang w:val="en-US"/>
        </w:rPr>
        <w:t xml:space="preserve"> (to be filled out by the Helmholtz Center)</w:t>
      </w:r>
    </w:p>
    <w:p w14:paraId="40DB1603" w14:textId="0FFE1BB9" w:rsidR="00B878CC" w:rsidRPr="00B878CC" w:rsidRDefault="00B878CC" w:rsidP="00B878CC">
      <w:pPr>
        <w:pStyle w:val="berschrift2"/>
        <w:rPr>
          <w:rFonts w:ascii="Corporate S" w:hAnsi="Corporate S"/>
          <w:sz w:val="22"/>
          <w:szCs w:val="22"/>
          <w:lang w:val="en-US" w:eastAsia="de-DE"/>
        </w:rPr>
      </w:pPr>
      <w:r w:rsidRPr="00B878CC">
        <w:rPr>
          <w:rFonts w:ascii="Corporate S" w:hAnsi="Corporate S"/>
          <w:sz w:val="22"/>
          <w:szCs w:val="22"/>
          <w:lang w:val="en-US" w:eastAsia="de-DE"/>
        </w:rPr>
        <w:t>Terms of Agreement</w:t>
      </w:r>
    </w:p>
    <w:p w14:paraId="64D97291" w14:textId="1B5FAF77" w:rsidR="00B878CC" w:rsidRPr="00B878CC" w:rsidRDefault="00B878CC" w:rsidP="00B878CC">
      <w:pPr>
        <w:rPr>
          <w:rFonts w:ascii="Corporate S" w:hAnsi="Corporate S"/>
          <w:sz w:val="22"/>
          <w:lang w:val="en-US" w:eastAsia="de-DE"/>
        </w:rPr>
      </w:pPr>
      <w:r w:rsidRPr="00B878CC">
        <w:rPr>
          <w:rFonts w:ascii="Corporate S" w:hAnsi="Corporate S"/>
          <w:sz w:val="22"/>
          <w:lang w:val="en-US" w:eastAsia="de-DE"/>
        </w:rPr>
        <w:t xml:space="preserve">Please specify and confirm the following items concerning the Helmholtz Young Investigator Group in case of funding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098"/>
        <w:gridCol w:w="3964"/>
      </w:tblGrid>
      <w:tr w:rsidR="00B878CC" w:rsidRPr="00B878CC" w14:paraId="18C9BE9D" w14:textId="77777777" w:rsidTr="001F360E">
        <w:tc>
          <w:tcPr>
            <w:tcW w:w="5098" w:type="dxa"/>
            <w:tcBorders>
              <w:bottom w:val="single" w:sz="4" w:space="0" w:color="auto"/>
            </w:tcBorders>
          </w:tcPr>
          <w:p w14:paraId="7D627ACB" w14:textId="55034235" w:rsidR="00B878CC" w:rsidRPr="00B878CC" w:rsidRDefault="00B878CC" w:rsidP="001F360E">
            <w:pPr>
              <w:spacing w:before="0" w:after="80"/>
              <w:rPr>
                <w:rFonts w:ascii="Corporate S" w:hAnsi="Corporate S" w:cs="Arial"/>
                <w:sz w:val="22"/>
                <w:lang w:val="en"/>
              </w:rPr>
            </w:pPr>
            <w:r w:rsidRPr="00B878CC">
              <w:rPr>
                <w:rFonts w:ascii="Corporate S" w:hAnsi="Corporate S" w:cs="Arial"/>
                <w:b/>
                <w:sz w:val="22"/>
                <w:lang w:val="en-US"/>
              </w:rPr>
              <w:t>Funding:</w:t>
            </w:r>
            <w:r w:rsidRPr="00B878CC">
              <w:rPr>
                <w:rFonts w:ascii="Corporate S" w:hAnsi="Corporate S" w:cs="Arial"/>
                <w:sz w:val="22"/>
                <w:lang w:val="en-US"/>
              </w:rPr>
              <w:t xml:space="preserve"> The Helmholtz Center c</w:t>
            </w:r>
            <w:proofErr w:type="spellStart"/>
            <w:r w:rsidRPr="00B878CC">
              <w:rPr>
                <w:rFonts w:ascii="Corporate S" w:hAnsi="Corporate S" w:cs="Arial"/>
                <w:sz w:val="22"/>
                <w:lang w:val="en"/>
              </w:rPr>
              <w:t>onfirms</w:t>
            </w:r>
            <w:proofErr w:type="spellEnd"/>
            <w:r w:rsidRPr="00B878CC">
              <w:rPr>
                <w:rFonts w:ascii="Corporate S" w:hAnsi="Corporate S" w:cs="Arial"/>
                <w:sz w:val="22"/>
                <w:lang w:val="en"/>
              </w:rPr>
              <w:t xml:space="preserve"> the partial funding by the </w:t>
            </w:r>
            <w:r w:rsidR="00163ED5">
              <w:rPr>
                <w:rFonts w:ascii="Corporate S" w:hAnsi="Corporate S" w:cs="Arial"/>
                <w:sz w:val="22"/>
                <w:lang w:val="en"/>
              </w:rPr>
              <w:t>C</w:t>
            </w:r>
            <w:r w:rsidR="00163ED5" w:rsidRPr="00B878CC">
              <w:rPr>
                <w:rFonts w:ascii="Corporate S" w:hAnsi="Corporate S" w:cs="Arial"/>
                <w:sz w:val="22"/>
                <w:lang w:val="en"/>
              </w:rPr>
              <w:t xml:space="preserve">enter </w:t>
            </w:r>
            <w:r w:rsidRPr="00B878CC">
              <w:rPr>
                <w:rFonts w:ascii="Corporate S" w:hAnsi="Corporate S" w:cs="Arial"/>
                <w:sz w:val="22"/>
                <w:lang w:val="en"/>
              </w:rPr>
              <w:t xml:space="preserve">(possibly shared with a university which will amount to at least150,000 Euro a year and will serve as co-financing to the funding from the </w:t>
            </w:r>
            <w:r w:rsidR="001F360E" w:rsidRPr="00B878CC">
              <w:rPr>
                <w:rFonts w:ascii="Corporate S" w:hAnsi="Corporate S" w:cs="Arial"/>
                <w:sz w:val="22"/>
                <w:lang w:val="en"/>
              </w:rPr>
              <w:t>I</w:t>
            </w:r>
            <w:r w:rsidR="001F360E">
              <w:rPr>
                <w:rFonts w:ascii="Corporate S" w:hAnsi="Corporate S" w:cs="Arial"/>
                <w:sz w:val="22"/>
                <w:lang w:val="en"/>
              </w:rPr>
              <w:t>nitiative and Networking Fund</w:t>
            </w:r>
            <w:r w:rsidRPr="00B878CC">
              <w:rPr>
                <w:rFonts w:ascii="Corporate S" w:hAnsi="Corporate S" w:cs="Arial"/>
                <w:sz w:val="22"/>
                <w:lang w:val="en"/>
              </w:rPr>
              <w:t xml:space="preserve"> of the Helmholtz Association</w:t>
            </w:r>
          </w:p>
        </w:tc>
        <w:tc>
          <w:tcPr>
            <w:tcW w:w="3964" w:type="dxa"/>
            <w:tcBorders>
              <w:bottom w:val="single" w:sz="4" w:space="0" w:color="auto"/>
            </w:tcBorders>
          </w:tcPr>
          <w:p w14:paraId="7EE5CE85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11703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Yes</w:t>
            </w:r>
          </w:p>
          <w:p w14:paraId="460DC19F" w14:textId="08292716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484671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BBB">
                  <w:rPr>
                    <w:rFonts w:ascii="MS Gothic" w:eastAsia="MS Gothic" w:hAnsi="MS Gothic" w:hint="eastAsia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No </w:t>
            </w:r>
          </w:p>
        </w:tc>
      </w:tr>
      <w:tr w:rsidR="00B878CC" w:rsidRPr="00B878CC" w14:paraId="180E83FE" w14:textId="77777777" w:rsidTr="001F360E">
        <w:tc>
          <w:tcPr>
            <w:tcW w:w="50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B37613" w14:textId="77777777" w:rsidR="00B878CC" w:rsidRPr="00B878CC" w:rsidRDefault="00B878CC" w:rsidP="00B878CC">
            <w:pPr>
              <w:spacing w:before="0" w:after="80"/>
              <w:rPr>
                <w:rFonts w:ascii="Corporate S" w:hAnsi="Corporate S" w:cs="Arial"/>
                <w:b/>
                <w:sz w:val="22"/>
                <w:lang w:val="en-US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C5B071" w14:textId="77777777" w:rsidR="00B878CC" w:rsidRPr="00B878CC" w:rsidRDefault="00B878CC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</w:p>
        </w:tc>
      </w:tr>
      <w:tr w:rsidR="00B878CC" w:rsidRPr="00B878CC" w14:paraId="1DA2602B" w14:textId="77777777" w:rsidTr="001F360E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</w:tcPr>
          <w:p w14:paraId="1B192180" w14:textId="2C95775E" w:rsidR="00B878CC" w:rsidRPr="00B878CC" w:rsidRDefault="001F360E" w:rsidP="00B878CC">
            <w:pPr>
              <w:spacing w:before="0" w:after="80"/>
              <w:rPr>
                <w:rFonts w:ascii="Corporate S" w:hAnsi="Corporate S" w:cs="Arial"/>
                <w:sz w:val="22"/>
                <w:highlight w:val="yellow"/>
                <w:lang w:val="en-US"/>
              </w:rPr>
            </w:pPr>
            <w:r>
              <w:rPr>
                <w:rFonts w:ascii="Corporate S" w:hAnsi="Corporate S"/>
                <w:b/>
                <w:sz w:val="22"/>
                <w:lang w:val="en-US" w:eastAsia="de-DE"/>
              </w:rPr>
              <w:t>Envisaged permanent position</w:t>
            </w:r>
            <w:r w:rsidR="00B878CC" w:rsidRPr="00B878CC">
              <w:rPr>
                <w:rFonts w:ascii="Corporate S" w:hAnsi="Corporate S"/>
                <w:sz w:val="22"/>
                <w:lang w:val="en-US" w:eastAsia="de-DE"/>
              </w:rPr>
              <w:t xml:space="preserve">: </w:t>
            </w:r>
            <w:r w:rsidR="00B878CC" w:rsidRPr="00B878CC">
              <w:rPr>
                <w:rFonts w:ascii="Corporate S" w:hAnsi="Corporate S" w:cs="Arial"/>
                <w:sz w:val="22"/>
                <w:lang w:val="en-US"/>
              </w:rPr>
              <w:t xml:space="preserve">Please provide the planned employment position upon positive evaluation. Please note that the minimum requirement is a staff scientist position (permanent employment contract), although we strongly encourage a tenure position. </w:t>
            </w:r>
            <w:r w:rsidR="00B878CC" w:rsidRPr="00B878CC">
              <w:rPr>
                <w:rFonts w:ascii="Corporate S" w:hAnsi="Corporate S" w:cs="Arial"/>
                <w:sz w:val="22"/>
                <w:lang w:val="en"/>
              </w:rPr>
              <w:t>Please submit the relevant tenure policies with the documents.</w:t>
            </w:r>
          </w:p>
          <w:p w14:paraId="0EA25C50" w14:textId="739456C5" w:rsidR="00B878CC" w:rsidRPr="00B878CC" w:rsidRDefault="00B878CC" w:rsidP="00B878CC">
            <w:pPr>
              <w:rPr>
                <w:rFonts w:ascii="Corporate S" w:hAnsi="Corporate S"/>
                <w:sz w:val="22"/>
                <w:lang w:val="en-US" w:eastAsia="de-DE"/>
              </w:rPr>
            </w:pPr>
          </w:p>
        </w:tc>
        <w:tc>
          <w:tcPr>
            <w:tcW w:w="3964" w:type="dxa"/>
            <w:tcBorders>
              <w:top w:val="single" w:sz="4" w:space="0" w:color="auto"/>
              <w:bottom w:val="single" w:sz="4" w:space="0" w:color="auto"/>
            </w:tcBorders>
          </w:tcPr>
          <w:p w14:paraId="6ED327A1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-US"/>
              </w:rPr>
            </w:pPr>
            <w:sdt>
              <w:sdtPr>
                <w:rPr>
                  <w:rFonts w:ascii="Corporate S" w:hAnsi="Corporate S"/>
                  <w:sz w:val="22"/>
                  <w:lang w:val="en-US"/>
                </w:rPr>
                <w:id w:val="-157087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-US"/>
              </w:rPr>
              <w:t xml:space="preserve"> Staff scientist (permanent contract and minimum requirement)</w:t>
            </w:r>
          </w:p>
          <w:p w14:paraId="35A43DD4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-US"/>
              </w:rPr>
            </w:pPr>
            <w:sdt>
              <w:sdtPr>
                <w:rPr>
                  <w:rFonts w:ascii="Corporate S" w:hAnsi="Corporate S"/>
                  <w:sz w:val="22"/>
                  <w:lang w:val="en-US"/>
                </w:rPr>
                <w:id w:val="-15000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-US"/>
              </w:rPr>
              <w:t xml:space="preserve"> Tenure position (i.e. permanent leadership position including a budget and personnel)</w:t>
            </w:r>
          </w:p>
          <w:p w14:paraId="78E4CF0B" w14:textId="3A8F5303" w:rsidR="00B878CC" w:rsidRDefault="00393333" w:rsidP="00B878CC">
            <w:pPr>
              <w:rPr>
                <w:rFonts w:ascii="Corporate S" w:hAnsi="Corporate S"/>
                <w:sz w:val="22"/>
                <w:lang w:val="en-US"/>
              </w:rPr>
            </w:pPr>
            <w:sdt>
              <w:sdtPr>
                <w:rPr>
                  <w:rFonts w:ascii="Corporate S" w:hAnsi="Corporate S"/>
                  <w:sz w:val="22"/>
                  <w:lang w:val="en-US"/>
                </w:rPr>
                <w:id w:val="164562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-US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-US"/>
              </w:rPr>
              <w:t xml:space="preserve"> Other, please provide details: </w:t>
            </w:r>
          </w:p>
          <w:p w14:paraId="5DC874FC" w14:textId="7757B006" w:rsidR="00B878CC" w:rsidRDefault="00B878CC" w:rsidP="00B878CC">
            <w:pPr>
              <w:rPr>
                <w:rFonts w:ascii="Corporate S" w:hAnsi="Corporate S"/>
                <w:sz w:val="22"/>
                <w:lang w:val="en-US"/>
              </w:rPr>
            </w:pPr>
          </w:p>
          <w:p w14:paraId="7A08D0E9" w14:textId="178B5C58" w:rsidR="00B878CC" w:rsidRDefault="00B878CC" w:rsidP="00B878CC">
            <w:pPr>
              <w:rPr>
                <w:rFonts w:ascii="Corporate S" w:hAnsi="Corporate S"/>
                <w:sz w:val="22"/>
                <w:lang w:val="en-US"/>
              </w:rPr>
            </w:pPr>
          </w:p>
          <w:p w14:paraId="58625C55" w14:textId="78E82D73" w:rsidR="00B878CC" w:rsidRDefault="00B878CC" w:rsidP="00B878CC">
            <w:pPr>
              <w:rPr>
                <w:rFonts w:ascii="Corporate S" w:hAnsi="Corporate S"/>
                <w:sz w:val="22"/>
                <w:lang w:val="en-US"/>
              </w:rPr>
            </w:pPr>
          </w:p>
          <w:p w14:paraId="7E2484F1" w14:textId="77777777" w:rsidR="00B878CC" w:rsidRPr="00B878CC" w:rsidRDefault="00B878CC" w:rsidP="00B878CC">
            <w:pPr>
              <w:rPr>
                <w:rFonts w:ascii="Corporate S" w:hAnsi="Corporate S"/>
                <w:sz w:val="22"/>
                <w:lang w:val="en-US"/>
              </w:rPr>
            </w:pPr>
          </w:p>
          <w:p w14:paraId="05BC2349" w14:textId="55BC64D8" w:rsidR="00B878CC" w:rsidRPr="00B878CC" w:rsidRDefault="00B878CC" w:rsidP="00B878CC">
            <w:pPr>
              <w:rPr>
                <w:rFonts w:ascii="Corporate S" w:hAnsi="Corporate S"/>
                <w:sz w:val="22"/>
                <w:lang w:val="en-US" w:eastAsia="de-DE"/>
              </w:rPr>
            </w:pPr>
          </w:p>
        </w:tc>
      </w:tr>
      <w:tr w:rsidR="00B878CC" w:rsidRPr="00B878CC" w14:paraId="1BB622E4" w14:textId="77777777" w:rsidTr="001F360E">
        <w:tc>
          <w:tcPr>
            <w:tcW w:w="50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0A0208" w14:textId="77777777" w:rsidR="00B878CC" w:rsidRPr="00B878CC" w:rsidRDefault="00B878CC" w:rsidP="00B878CC">
            <w:pPr>
              <w:spacing w:before="0" w:after="80"/>
              <w:rPr>
                <w:rFonts w:ascii="Corporate S" w:hAnsi="Corporate S"/>
                <w:b/>
                <w:sz w:val="22"/>
                <w:lang w:val="en-US" w:eastAsia="de-DE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FC9392" w14:textId="77777777" w:rsidR="00B878CC" w:rsidRPr="00B878CC" w:rsidRDefault="00B878CC" w:rsidP="00B878CC">
            <w:pPr>
              <w:rPr>
                <w:rFonts w:ascii="Corporate S" w:hAnsi="Corporate S"/>
                <w:sz w:val="22"/>
                <w:lang w:val="en-US"/>
              </w:rPr>
            </w:pPr>
          </w:p>
        </w:tc>
      </w:tr>
      <w:tr w:rsidR="00B878CC" w:rsidRPr="00B878CC" w14:paraId="192ED8B9" w14:textId="77777777" w:rsidTr="001F360E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</w:tcPr>
          <w:p w14:paraId="7AC0A946" w14:textId="4E79D3B7" w:rsidR="00B878CC" w:rsidRPr="00B878CC" w:rsidRDefault="00B878CC" w:rsidP="00B878CC">
            <w:pPr>
              <w:spacing w:before="0" w:after="80"/>
              <w:rPr>
                <w:rFonts w:ascii="Corporate S" w:hAnsi="Corporate S" w:cs="Arial"/>
                <w:sz w:val="22"/>
                <w:lang w:val="en-US"/>
              </w:rPr>
            </w:pPr>
            <w:r w:rsidRPr="00B878CC">
              <w:rPr>
                <w:rFonts w:ascii="Corporate S" w:hAnsi="Corporate S"/>
                <w:b/>
                <w:sz w:val="22"/>
                <w:lang w:val="en-US" w:eastAsia="de-DE"/>
              </w:rPr>
              <w:t>Access to facilities and infrastructure:</w:t>
            </w:r>
            <w:r>
              <w:rPr>
                <w:rFonts w:ascii="Corporate S" w:hAnsi="Corporate S"/>
                <w:sz w:val="22"/>
                <w:lang w:val="en-US" w:eastAsia="de-DE"/>
              </w:rPr>
              <w:t xml:space="preserve"> </w:t>
            </w:r>
            <w:r w:rsidRPr="00B878CC">
              <w:rPr>
                <w:rFonts w:ascii="Corporate S" w:hAnsi="Corporate S" w:cs="Arial"/>
                <w:sz w:val="22"/>
                <w:lang w:val="en-US"/>
              </w:rPr>
              <w:t>The Helmholtz Center c</w:t>
            </w:r>
            <w:proofErr w:type="spellStart"/>
            <w:r w:rsidRPr="00B878CC">
              <w:rPr>
                <w:rFonts w:ascii="Corporate S" w:hAnsi="Corporate S" w:cs="Arial"/>
                <w:sz w:val="22"/>
                <w:lang w:val="en"/>
              </w:rPr>
              <w:t>onfirms</w:t>
            </w:r>
            <w:proofErr w:type="spellEnd"/>
            <w:r w:rsidRPr="00B878CC">
              <w:rPr>
                <w:rFonts w:ascii="Corporate S" w:hAnsi="Corporate S" w:cs="Arial"/>
                <w:sz w:val="22"/>
                <w:lang w:val="en"/>
              </w:rPr>
              <w:t xml:space="preserve"> </w:t>
            </w:r>
            <w:r>
              <w:rPr>
                <w:rFonts w:ascii="Corporate S" w:hAnsi="Corporate S" w:cs="Arial"/>
                <w:sz w:val="22"/>
                <w:lang w:val="en"/>
              </w:rPr>
              <w:t xml:space="preserve">the </w:t>
            </w:r>
            <w:r w:rsidRPr="00B878CC">
              <w:rPr>
                <w:rFonts w:ascii="Corporate S" w:hAnsi="Corporate S" w:cs="Arial"/>
                <w:sz w:val="22"/>
                <w:lang w:val="en"/>
              </w:rPr>
              <w:t>provision of the necessary facilities (including furnishings and IT) and infrastructure for the candidates and group members.</w:t>
            </w:r>
          </w:p>
          <w:p w14:paraId="79501162" w14:textId="2BAFF646" w:rsidR="00B878CC" w:rsidRPr="00B878CC" w:rsidRDefault="00B878CC" w:rsidP="00B878CC">
            <w:pPr>
              <w:rPr>
                <w:rFonts w:ascii="Corporate S" w:hAnsi="Corporate S"/>
                <w:sz w:val="22"/>
                <w:lang w:val="en-US" w:eastAsia="de-DE"/>
              </w:rPr>
            </w:pPr>
          </w:p>
        </w:tc>
        <w:tc>
          <w:tcPr>
            <w:tcW w:w="3964" w:type="dxa"/>
            <w:tcBorders>
              <w:top w:val="single" w:sz="4" w:space="0" w:color="auto"/>
              <w:bottom w:val="single" w:sz="4" w:space="0" w:color="auto"/>
            </w:tcBorders>
          </w:tcPr>
          <w:p w14:paraId="11927607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-20078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Yes</w:t>
            </w:r>
          </w:p>
          <w:p w14:paraId="0FB7CC8C" w14:textId="3AC6B120" w:rsidR="00B878CC" w:rsidRPr="00B878CC" w:rsidRDefault="00393333" w:rsidP="00B878CC">
            <w:pPr>
              <w:rPr>
                <w:rFonts w:ascii="Corporate S" w:hAnsi="Corporate S"/>
                <w:sz w:val="22"/>
                <w:lang w:val="en-US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77159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No</w:t>
            </w:r>
          </w:p>
        </w:tc>
      </w:tr>
      <w:tr w:rsidR="00B878CC" w:rsidRPr="00B878CC" w14:paraId="0C3FE21F" w14:textId="77777777" w:rsidTr="001F360E">
        <w:tc>
          <w:tcPr>
            <w:tcW w:w="50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B8B4F0" w14:textId="77777777" w:rsidR="00B878CC" w:rsidRPr="00B878CC" w:rsidRDefault="00B878CC" w:rsidP="00B878CC">
            <w:pPr>
              <w:spacing w:before="0" w:after="80"/>
              <w:rPr>
                <w:rFonts w:ascii="Corporate S" w:hAnsi="Corporate S"/>
                <w:b/>
                <w:sz w:val="22"/>
                <w:lang w:val="en-US" w:eastAsia="de-DE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245E2" w14:textId="77777777" w:rsidR="00B878CC" w:rsidRPr="00B878CC" w:rsidRDefault="00B878CC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</w:p>
        </w:tc>
      </w:tr>
      <w:tr w:rsidR="00B878CC" w:rsidRPr="00FD1986" w14:paraId="28488636" w14:textId="77777777" w:rsidTr="001F360E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</w:tcPr>
          <w:p w14:paraId="353CFE16" w14:textId="1C06FC52" w:rsidR="00B878CC" w:rsidRPr="00B878CC" w:rsidRDefault="00B878CC" w:rsidP="00FD1986">
            <w:pPr>
              <w:spacing w:before="0" w:after="80"/>
              <w:rPr>
                <w:rFonts w:ascii="Corporate S" w:hAnsi="Corporate S" w:cs="Arial"/>
                <w:sz w:val="22"/>
                <w:lang w:val="en"/>
              </w:rPr>
            </w:pPr>
            <w:r w:rsidRPr="00B878CC">
              <w:rPr>
                <w:rFonts w:ascii="Corporate S" w:hAnsi="Corporate S"/>
                <w:b/>
                <w:sz w:val="22"/>
                <w:lang w:val="en-US" w:eastAsia="de-DE"/>
              </w:rPr>
              <w:t>Leadership Training:</w:t>
            </w:r>
            <w:r>
              <w:rPr>
                <w:rFonts w:ascii="Corporate S" w:hAnsi="Corporate S"/>
                <w:sz w:val="22"/>
                <w:lang w:val="en-US" w:eastAsia="de-DE"/>
              </w:rPr>
              <w:t xml:space="preserve"> </w:t>
            </w:r>
            <w:r w:rsidRPr="00B878CC">
              <w:rPr>
                <w:rFonts w:ascii="Corporate S" w:hAnsi="Corporate S" w:cs="Arial"/>
                <w:sz w:val="22"/>
                <w:lang w:val="en-US"/>
              </w:rPr>
              <w:t>The Helmholtz Center c</w:t>
            </w:r>
            <w:proofErr w:type="spellStart"/>
            <w:r w:rsidRPr="00B878CC">
              <w:rPr>
                <w:rFonts w:ascii="Corporate S" w:hAnsi="Corporate S" w:cs="Arial"/>
                <w:sz w:val="22"/>
                <w:lang w:val="en"/>
              </w:rPr>
              <w:t>onfirms</w:t>
            </w:r>
            <w:proofErr w:type="spellEnd"/>
            <w:r>
              <w:rPr>
                <w:rFonts w:ascii="Corporate S" w:hAnsi="Corporate S" w:cs="Arial"/>
                <w:sz w:val="22"/>
                <w:lang w:val="en"/>
              </w:rPr>
              <w:t xml:space="preserve"> </w:t>
            </w:r>
            <w:r w:rsidR="00FD1986">
              <w:rPr>
                <w:rFonts w:ascii="Corporate S" w:hAnsi="Corporate S" w:cs="Arial"/>
                <w:sz w:val="22"/>
                <w:lang w:val="en"/>
              </w:rPr>
              <w:t xml:space="preserve">that the Young Investigator Group leader will participate in the leadership training from the Helmholtz Academy within the first two years of funding. (Please note: the </w:t>
            </w:r>
            <w:r w:rsidR="00FD1986">
              <w:rPr>
                <w:rFonts w:ascii="Corporate S" w:hAnsi="Corporate S" w:cs="Arial"/>
                <w:sz w:val="22"/>
                <w:lang w:val="en"/>
              </w:rPr>
              <w:lastRenderedPageBreak/>
              <w:t>fee for the training can be covered by either the budget of the group leader or the host center)</w:t>
            </w:r>
          </w:p>
        </w:tc>
        <w:tc>
          <w:tcPr>
            <w:tcW w:w="3964" w:type="dxa"/>
            <w:tcBorders>
              <w:top w:val="single" w:sz="4" w:space="0" w:color="auto"/>
              <w:bottom w:val="single" w:sz="4" w:space="0" w:color="auto"/>
            </w:tcBorders>
          </w:tcPr>
          <w:p w14:paraId="1FDEFA96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63090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Yes</w:t>
            </w:r>
          </w:p>
          <w:p w14:paraId="7FEC5367" w14:textId="4840055D" w:rsidR="00B878CC" w:rsidRPr="00B878CC" w:rsidRDefault="00393333" w:rsidP="00B878CC">
            <w:pPr>
              <w:rPr>
                <w:rFonts w:ascii="Corporate S" w:hAnsi="Corporate S"/>
                <w:sz w:val="22"/>
                <w:lang w:val="en-US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-97491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No</w:t>
            </w:r>
          </w:p>
        </w:tc>
      </w:tr>
      <w:tr w:rsidR="00B878CC" w:rsidRPr="00B878CC" w14:paraId="005DF21A" w14:textId="77777777" w:rsidTr="001F360E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0C266" w14:textId="3ACD116E" w:rsidR="00B878CC" w:rsidRPr="00B878CC" w:rsidRDefault="001F360E" w:rsidP="001F360E">
            <w:pPr>
              <w:spacing w:before="0" w:after="80"/>
              <w:rPr>
                <w:rFonts w:ascii="Corporate S" w:hAnsi="Corporate S" w:cs="Arial"/>
                <w:sz w:val="22"/>
                <w:lang w:val="en-US"/>
              </w:rPr>
            </w:pPr>
            <w:r>
              <w:rPr>
                <w:rFonts w:ascii="Corporate S" w:hAnsi="Corporate S"/>
                <w:b/>
                <w:sz w:val="22"/>
                <w:lang w:val="en-US" w:eastAsia="de-DE"/>
              </w:rPr>
              <w:t>Defined</w:t>
            </w:r>
            <w:r w:rsidR="00B878CC">
              <w:rPr>
                <w:rFonts w:ascii="Corporate S" w:hAnsi="Corporate S"/>
                <w:b/>
                <w:sz w:val="22"/>
                <w:lang w:val="en-US" w:eastAsia="de-DE"/>
              </w:rPr>
              <w:t xml:space="preserve"> contact person: </w:t>
            </w:r>
            <w:r w:rsidR="00B878CC" w:rsidRPr="00B878CC">
              <w:rPr>
                <w:rFonts w:ascii="Corporate S" w:hAnsi="Corporate S" w:cs="Arial"/>
                <w:sz w:val="22"/>
                <w:lang w:val="en-US"/>
              </w:rPr>
              <w:t xml:space="preserve">The Helmholtz Center </w:t>
            </w:r>
            <w:r w:rsidR="00B878CC" w:rsidRPr="00B878CC">
              <w:rPr>
                <w:rFonts w:ascii="Corporate S" w:hAnsi="Corporate S" w:cs="Arial"/>
                <w:sz w:val="22"/>
                <w:lang w:val="en"/>
              </w:rPr>
              <w:t xml:space="preserve">confirms that the leader of the Young Investigator Group will have a </w:t>
            </w:r>
            <w:r>
              <w:rPr>
                <w:rFonts w:ascii="Corporate S" w:hAnsi="Corporate S" w:cs="Arial"/>
                <w:sz w:val="22"/>
                <w:lang w:val="en"/>
              </w:rPr>
              <w:t>defined</w:t>
            </w:r>
            <w:r w:rsidR="00B878CC" w:rsidRPr="00B878CC">
              <w:rPr>
                <w:rFonts w:ascii="Corporate S" w:hAnsi="Corporate S" w:cs="Arial"/>
                <w:sz w:val="22"/>
                <w:lang w:val="en"/>
              </w:rPr>
              <w:t xml:space="preserve"> contact person (such as an experienced group leader) available to him/her during the initial stages, including the appointment of this person.</w:t>
            </w:r>
          </w:p>
        </w:tc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3B81B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213929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Yes</w:t>
            </w:r>
          </w:p>
          <w:p w14:paraId="390E9B05" w14:textId="0E0A8BE6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143863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No</w:t>
            </w:r>
          </w:p>
        </w:tc>
      </w:tr>
      <w:tr w:rsidR="00B878CC" w:rsidRPr="00B878CC" w14:paraId="116B2C73" w14:textId="77777777" w:rsidTr="001F360E">
        <w:tc>
          <w:tcPr>
            <w:tcW w:w="50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AD0CC0" w14:textId="77777777" w:rsidR="00B878CC" w:rsidRPr="00B878CC" w:rsidRDefault="00B878CC" w:rsidP="00B878CC">
            <w:pPr>
              <w:spacing w:before="0" w:after="80"/>
              <w:rPr>
                <w:rFonts w:ascii="Corporate S" w:hAnsi="Corporate S"/>
                <w:b/>
                <w:sz w:val="22"/>
                <w:lang w:val="en-US" w:eastAsia="de-DE"/>
              </w:rPr>
            </w:pPr>
          </w:p>
        </w:tc>
        <w:tc>
          <w:tcPr>
            <w:tcW w:w="3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CF07CE" w14:textId="77777777" w:rsidR="00B878CC" w:rsidRPr="00B878CC" w:rsidRDefault="00B878CC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</w:p>
        </w:tc>
      </w:tr>
      <w:tr w:rsidR="00B878CC" w:rsidRPr="00B878CC" w14:paraId="22B28A6E" w14:textId="77777777" w:rsidTr="001F360E">
        <w:tc>
          <w:tcPr>
            <w:tcW w:w="5098" w:type="dxa"/>
            <w:tcBorders>
              <w:top w:val="single" w:sz="4" w:space="0" w:color="auto"/>
            </w:tcBorders>
          </w:tcPr>
          <w:p w14:paraId="0823B770" w14:textId="01CBE698" w:rsidR="00B878CC" w:rsidRPr="00B878CC" w:rsidRDefault="00B878CC" w:rsidP="001F360E">
            <w:pPr>
              <w:spacing w:before="0" w:after="80"/>
              <w:rPr>
                <w:rFonts w:ascii="Corporate S" w:hAnsi="Corporate S" w:cs="Arial"/>
                <w:sz w:val="22"/>
                <w:lang w:val="en"/>
              </w:rPr>
            </w:pPr>
            <w:r>
              <w:rPr>
                <w:rFonts w:ascii="Corporate S" w:hAnsi="Corporate S"/>
                <w:b/>
                <w:sz w:val="22"/>
                <w:lang w:val="en-US" w:eastAsia="de-DE"/>
              </w:rPr>
              <w:t xml:space="preserve">Annual career development reflection: </w:t>
            </w:r>
            <w:r w:rsidRPr="00B878CC">
              <w:rPr>
                <w:rFonts w:ascii="Corporate S" w:hAnsi="Corporate S" w:cs="Arial"/>
                <w:sz w:val="22"/>
                <w:lang w:val="en-US"/>
              </w:rPr>
              <w:t xml:space="preserve">The Helmholtz Center </w:t>
            </w:r>
            <w:r w:rsidRPr="00B878CC">
              <w:rPr>
                <w:rFonts w:ascii="Corporate S" w:hAnsi="Corporate S" w:cs="Arial"/>
                <w:sz w:val="22"/>
                <w:lang w:val="en"/>
              </w:rPr>
              <w:t xml:space="preserve">confirms that the Young Investigator Group leader </w:t>
            </w:r>
            <w:r w:rsidR="001F360E">
              <w:rPr>
                <w:rFonts w:ascii="Corporate S" w:hAnsi="Corporate S" w:cs="Arial"/>
                <w:sz w:val="22"/>
                <w:lang w:val="en"/>
              </w:rPr>
              <w:t>have the opportunity</w:t>
            </w:r>
            <w:r w:rsidRPr="00B878CC">
              <w:rPr>
                <w:rFonts w:ascii="Corporate S" w:hAnsi="Corporate S" w:cs="Arial"/>
                <w:sz w:val="22"/>
                <w:lang w:val="en"/>
              </w:rPr>
              <w:t xml:space="preserve"> to reflect on his/her development and discuss further career prospects within a suitable framework at least once a year, and </w:t>
            </w:r>
            <w:r w:rsidR="00163ED5" w:rsidRPr="00B878CC">
              <w:rPr>
                <w:rFonts w:ascii="Corporate S" w:hAnsi="Corporate S" w:cs="Arial"/>
                <w:sz w:val="22"/>
                <w:lang w:val="en"/>
              </w:rPr>
              <w:t>indica</w:t>
            </w:r>
            <w:r w:rsidR="00163ED5">
              <w:rPr>
                <w:rFonts w:ascii="Corporate S" w:hAnsi="Corporate S" w:cs="Arial"/>
                <w:sz w:val="22"/>
                <w:lang w:val="en"/>
              </w:rPr>
              <w:t>tes</w:t>
            </w:r>
            <w:r w:rsidRPr="00B878CC">
              <w:rPr>
                <w:rFonts w:ascii="Corporate S" w:hAnsi="Corporate S" w:cs="Arial"/>
                <w:sz w:val="22"/>
                <w:lang w:val="en"/>
              </w:rPr>
              <w:t>, who will be responsible for the exchange.</w:t>
            </w:r>
          </w:p>
        </w:tc>
        <w:tc>
          <w:tcPr>
            <w:tcW w:w="3964" w:type="dxa"/>
            <w:tcBorders>
              <w:top w:val="single" w:sz="4" w:space="0" w:color="auto"/>
            </w:tcBorders>
          </w:tcPr>
          <w:p w14:paraId="06525155" w14:textId="77777777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-98370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Yes</w:t>
            </w:r>
          </w:p>
          <w:p w14:paraId="5D4106E6" w14:textId="1F06CB39" w:rsidR="00B878CC" w:rsidRPr="00B878CC" w:rsidRDefault="00393333" w:rsidP="00B878CC">
            <w:pPr>
              <w:rPr>
                <w:rFonts w:ascii="Corporate S" w:hAnsi="Corporate S"/>
                <w:sz w:val="22"/>
                <w:lang w:val="en" w:eastAsia="de-DE"/>
              </w:rPr>
            </w:pPr>
            <w:sdt>
              <w:sdtPr>
                <w:rPr>
                  <w:rFonts w:ascii="Corporate S" w:hAnsi="Corporate S"/>
                  <w:sz w:val="22"/>
                  <w:lang w:val="en" w:eastAsia="de-DE"/>
                </w:rPr>
                <w:id w:val="-86883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78CC" w:rsidRPr="00B878CC">
                  <w:rPr>
                    <w:rFonts w:ascii="Segoe UI Symbol" w:eastAsia="MS Gothic" w:hAnsi="Segoe UI Symbol" w:cs="Segoe UI Symbol"/>
                    <w:sz w:val="22"/>
                    <w:lang w:val="en" w:eastAsia="de-DE"/>
                  </w:rPr>
                  <w:t>☐</w:t>
                </w:r>
              </w:sdtContent>
            </w:sdt>
            <w:r w:rsidR="00B878CC" w:rsidRPr="00B878CC">
              <w:rPr>
                <w:rFonts w:ascii="Corporate S" w:hAnsi="Corporate S"/>
                <w:sz w:val="22"/>
                <w:lang w:val="en" w:eastAsia="de-DE"/>
              </w:rPr>
              <w:t xml:space="preserve"> No</w:t>
            </w:r>
          </w:p>
        </w:tc>
      </w:tr>
    </w:tbl>
    <w:p w14:paraId="4BBA7D61" w14:textId="3929E91E" w:rsidR="002234F0" w:rsidRDefault="002234F0" w:rsidP="00B878CC">
      <w:pPr>
        <w:rPr>
          <w:rFonts w:ascii="Corporate S" w:hAnsi="Corporate S" w:cs="Arial"/>
          <w:b/>
          <w:color w:val="005AA0"/>
          <w:sz w:val="22"/>
          <w:lang w:val="en-US"/>
        </w:rPr>
      </w:pPr>
    </w:p>
    <w:p w14:paraId="17E0EADC" w14:textId="77777777" w:rsidR="00BD19B2" w:rsidRDefault="00BD19B2" w:rsidP="00B878CC">
      <w:pPr>
        <w:rPr>
          <w:rFonts w:ascii="Corporate S" w:hAnsi="Corporate S" w:cs="Arial"/>
          <w:b/>
          <w:color w:val="005AA0"/>
          <w:sz w:val="22"/>
          <w:lang w:val="en-US"/>
        </w:rPr>
      </w:pPr>
    </w:p>
    <w:p w14:paraId="4E156CCB" w14:textId="77777777" w:rsidR="00BD19B2" w:rsidRPr="009E3EAF" w:rsidRDefault="00BD19B2" w:rsidP="00BD19B2">
      <w:pPr>
        <w:tabs>
          <w:tab w:val="left" w:pos="3544"/>
        </w:tabs>
        <w:rPr>
          <w:rFonts w:ascii="Corporate S" w:hAnsi="Corporate S"/>
          <w:lang w:val="en-US"/>
        </w:rPr>
      </w:pPr>
      <w:r w:rsidRPr="009E3EAF">
        <w:rPr>
          <w:rFonts w:ascii="Corporate S" w:hAnsi="Corporate S"/>
          <w:lang w:val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r w:rsidRPr="009E3EAF">
        <w:rPr>
          <w:rFonts w:ascii="Corporate S" w:hAnsi="Corporate S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r w:rsidRPr="009E3EAF">
        <w:rPr>
          <w:rFonts w:ascii="Corporate S" w:hAnsi="Corporate S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r w:rsidRPr="009E3EAF">
        <w:rPr>
          <w:rFonts w:ascii="Corporate S" w:hAnsi="Corporate S"/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r w:rsidRPr="009E3EAF">
        <w:rPr>
          <w:rFonts w:ascii="Corporate S" w:hAnsi="Corporate S"/>
          <w:lang w:val="en-US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r w:rsidRPr="009E3EAF">
        <w:rPr>
          <w:rFonts w:ascii="Corporate S" w:hAnsi="Corporate S"/>
          <w:lang w:val="en-US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</w:p>
    <w:p w14:paraId="26FB7958" w14:textId="522265B2" w:rsidR="00BD19B2" w:rsidRPr="009E3EAF" w:rsidRDefault="00BD19B2" w:rsidP="00BD19B2">
      <w:pPr>
        <w:rPr>
          <w:rFonts w:ascii="Corporate S" w:hAnsi="Corporate S"/>
          <w:lang w:val="en-GB"/>
        </w:rPr>
      </w:pPr>
      <w:r w:rsidRPr="009E3EAF">
        <w:rPr>
          <w:rFonts w:ascii="Corporate S" w:hAnsi="Corporate S"/>
          <w:lang w:val="en-GB"/>
        </w:rPr>
        <w:t>____________________________________</w:t>
      </w:r>
    </w:p>
    <w:p w14:paraId="186AF765" w14:textId="73502E3F" w:rsidR="00BD19B2" w:rsidRDefault="00BD19B2" w:rsidP="00BD19B2">
      <w:pPr>
        <w:rPr>
          <w:rFonts w:ascii="Corporate S" w:hAnsi="Corporate S"/>
          <w:lang w:val="en-GB"/>
        </w:rPr>
      </w:pPr>
      <w:r>
        <w:rPr>
          <w:rFonts w:ascii="Corporate S" w:hAnsi="Corporate S"/>
          <w:lang w:val="en-GB"/>
        </w:rPr>
        <w:t xml:space="preserve">Helmholtz </w:t>
      </w:r>
      <w:r w:rsidR="00163ED5">
        <w:rPr>
          <w:rFonts w:ascii="Corporate S" w:hAnsi="Corporate S"/>
          <w:lang w:val="en-GB"/>
        </w:rPr>
        <w:t>Center</w:t>
      </w:r>
    </w:p>
    <w:p w14:paraId="787B6E75" w14:textId="77777777" w:rsidR="00BD19B2" w:rsidRDefault="00BD19B2" w:rsidP="00BD19B2">
      <w:pPr>
        <w:rPr>
          <w:rFonts w:ascii="Corporate S" w:hAnsi="Corporate S"/>
          <w:lang w:val="en-US"/>
        </w:rPr>
      </w:pPr>
    </w:p>
    <w:p w14:paraId="151B198D" w14:textId="0E0F3546" w:rsidR="00BD19B2" w:rsidRDefault="002234F0" w:rsidP="00BD19B2">
      <w:pPr>
        <w:rPr>
          <w:rFonts w:ascii="Corporate S" w:hAnsi="Corporate S"/>
          <w:lang w:val="en-US"/>
        </w:rPr>
      </w:pPr>
      <w:r w:rsidRPr="009E3EAF">
        <w:rPr>
          <w:rFonts w:ascii="Corporate S" w:hAnsi="Corporate S"/>
          <w:lang w:val="en-U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1"/>
      <w:r w:rsidRPr="009E3EAF">
        <w:rPr>
          <w:rFonts w:ascii="Corporate S" w:hAnsi="Corporate S"/>
          <w:lang w:val="en-US"/>
        </w:rPr>
        <w:t xml:space="preserve">   </w:t>
      </w:r>
      <w:r w:rsidRPr="009E3EAF">
        <w:rPr>
          <w:rFonts w:ascii="Corporate S" w:hAnsi="Corporate S"/>
          <w:lang w:val="en-US"/>
        </w:rPr>
        <w:tab/>
      </w:r>
      <w:r w:rsidR="00BD19B2">
        <w:rPr>
          <w:rFonts w:ascii="Corporate S" w:hAnsi="Corporate S"/>
          <w:lang w:val="en-US"/>
        </w:rPr>
        <w:tab/>
      </w:r>
      <w:r w:rsidR="00BD19B2">
        <w:rPr>
          <w:rFonts w:ascii="Corporate S" w:hAnsi="Corporate S"/>
          <w:lang w:val="en-US"/>
        </w:rPr>
        <w:tab/>
      </w:r>
      <w:r w:rsidRPr="009E3EAF">
        <w:rPr>
          <w:rFonts w:ascii="Corporate S" w:hAnsi="Corporate S"/>
          <w:lang w:val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2"/>
      <w:r w:rsidRPr="009E3EAF">
        <w:rPr>
          <w:rFonts w:ascii="Corporate S" w:hAnsi="Corporate S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3"/>
      <w:r w:rsidRPr="009E3EAF">
        <w:rPr>
          <w:rFonts w:ascii="Corporate S" w:hAnsi="Corporate S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4"/>
      <w:r w:rsidRPr="009E3EAF">
        <w:rPr>
          <w:rFonts w:ascii="Corporate S" w:hAnsi="Corporate S"/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5"/>
      <w:r w:rsidRPr="009E3EAF">
        <w:rPr>
          <w:rFonts w:ascii="Corporate S" w:hAnsi="Corporate S"/>
          <w:lang w:val="en-U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6"/>
      <w:r w:rsidRPr="009E3EAF">
        <w:rPr>
          <w:rFonts w:ascii="Corporate S" w:hAnsi="Corporate S"/>
          <w:lang w:val="en-U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9E3EAF">
        <w:rPr>
          <w:rFonts w:ascii="Corporate S" w:hAnsi="Corporate S"/>
          <w:lang w:val="en-US"/>
        </w:rPr>
        <w:instrText xml:space="preserve"> FORMTEXT </w:instrText>
      </w:r>
      <w:r w:rsidRPr="009E3EAF">
        <w:rPr>
          <w:rFonts w:ascii="Corporate S" w:hAnsi="Corporate S"/>
          <w:lang w:val="en-US"/>
        </w:rPr>
      </w:r>
      <w:r w:rsidRPr="009E3EAF">
        <w:rPr>
          <w:rFonts w:ascii="Corporate S" w:hAnsi="Corporate S"/>
          <w:lang w:val="en-US"/>
        </w:rPr>
        <w:fldChar w:fldCharType="separate"/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noProof/>
          <w:lang w:val="en-US"/>
        </w:rPr>
        <w:t> </w:t>
      </w:r>
      <w:r w:rsidRPr="009E3EAF">
        <w:rPr>
          <w:rFonts w:ascii="Corporate S" w:hAnsi="Corporate S"/>
          <w:lang w:val="en-US"/>
        </w:rPr>
        <w:fldChar w:fldCharType="end"/>
      </w:r>
      <w:bookmarkEnd w:id="7"/>
    </w:p>
    <w:p w14:paraId="2B0125D8" w14:textId="39CD53F8" w:rsidR="002234F0" w:rsidRPr="00BD19B2" w:rsidRDefault="00BD19B2" w:rsidP="00BD19B2">
      <w:pPr>
        <w:rPr>
          <w:rFonts w:ascii="Corporate S" w:hAnsi="Corporate S"/>
          <w:lang w:val="en-US"/>
        </w:rPr>
      </w:pPr>
      <w:r>
        <w:rPr>
          <w:rFonts w:ascii="Corporate S" w:hAnsi="Corporate S"/>
          <w:lang w:val="en-GB"/>
        </w:rPr>
        <w:t>___________</w:t>
      </w:r>
      <w:r>
        <w:rPr>
          <w:rFonts w:ascii="Corporate S" w:hAnsi="Corporate S"/>
          <w:lang w:val="en-GB"/>
        </w:rPr>
        <w:tab/>
      </w:r>
      <w:r>
        <w:rPr>
          <w:rFonts w:ascii="Corporate S" w:hAnsi="Corporate S"/>
          <w:lang w:val="en-GB"/>
        </w:rPr>
        <w:tab/>
      </w:r>
      <w:r w:rsidR="002234F0" w:rsidRPr="009E3EAF">
        <w:rPr>
          <w:rFonts w:ascii="Corporate S" w:hAnsi="Corporate S"/>
          <w:lang w:val="en-GB"/>
        </w:rPr>
        <w:t>____________________________________</w:t>
      </w:r>
    </w:p>
    <w:p w14:paraId="6615A4E3" w14:textId="64A04427" w:rsidR="002234F0" w:rsidRPr="009E3EAF" w:rsidRDefault="002234F0" w:rsidP="00BD19B2">
      <w:pPr>
        <w:rPr>
          <w:rFonts w:ascii="Corporate S" w:hAnsi="Corporate S"/>
          <w:lang w:val="en-GB"/>
        </w:rPr>
      </w:pPr>
      <w:r w:rsidRPr="009E3EAF">
        <w:rPr>
          <w:rFonts w:ascii="Corporate S" w:hAnsi="Corporate S"/>
          <w:lang w:val="en-GB"/>
        </w:rPr>
        <w:t>Date</w:t>
      </w:r>
      <w:r w:rsidR="00BD19B2">
        <w:rPr>
          <w:rFonts w:ascii="Corporate S" w:hAnsi="Corporate S"/>
          <w:lang w:val="en-GB"/>
        </w:rPr>
        <w:tab/>
      </w:r>
      <w:r w:rsidR="00BD19B2">
        <w:rPr>
          <w:rFonts w:ascii="Corporate S" w:hAnsi="Corporate S"/>
          <w:lang w:val="en-GB"/>
        </w:rPr>
        <w:tab/>
      </w:r>
      <w:r w:rsidR="00BD19B2">
        <w:rPr>
          <w:rFonts w:ascii="Corporate S" w:hAnsi="Corporate S"/>
          <w:lang w:val="en-GB"/>
        </w:rPr>
        <w:tab/>
      </w:r>
      <w:r w:rsidR="00BD19B2" w:rsidRPr="009E3EAF">
        <w:rPr>
          <w:rFonts w:ascii="Corporate S" w:hAnsi="Corporate S"/>
          <w:lang w:val="en-GB"/>
        </w:rPr>
        <w:t>Signature</w:t>
      </w:r>
      <w:r w:rsidR="00BD19B2">
        <w:rPr>
          <w:rFonts w:ascii="Corporate S" w:hAnsi="Corporate S"/>
          <w:lang w:val="en-GB"/>
        </w:rPr>
        <w:t xml:space="preserve"> of the board</w:t>
      </w:r>
    </w:p>
    <w:p w14:paraId="67637500" w14:textId="77777777" w:rsidR="002234F0" w:rsidRPr="009E3EAF" w:rsidRDefault="002234F0" w:rsidP="002234F0">
      <w:pPr>
        <w:rPr>
          <w:rFonts w:ascii="Corporate S" w:hAnsi="Corporate S"/>
          <w:lang w:val="en-GB"/>
        </w:rPr>
      </w:pPr>
    </w:p>
    <w:p w14:paraId="17E1BEF8" w14:textId="48900558" w:rsidR="002234F0" w:rsidRDefault="002234F0" w:rsidP="00BD19B2">
      <w:pPr>
        <w:tabs>
          <w:tab w:val="left" w:pos="3544"/>
        </w:tabs>
        <w:rPr>
          <w:rFonts w:ascii="Corporate S" w:hAnsi="Corporate S"/>
          <w:lang w:val="en-GB"/>
        </w:rPr>
      </w:pPr>
      <w:r w:rsidRPr="009E3EAF">
        <w:rPr>
          <w:rFonts w:ascii="Corporate S" w:hAnsi="Corporate S"/>
          <w:lang w:val="en-GB"/>
        </w:rPr>
        <w:tab/>
      </w:r>
    </w:p>
    <w:p w14:paraId="156D87E9" w14:textId="35ACD22F" w:rsidR="00BD19B2" w:rsidRPr="009E3EAF" w:rsidRDefault="00BD19B2" w:rsidP="00BD19B2">
      <w:pPr>
        <w:rPr>
          <w:rFonts w:ascii="Corporate S" w:hAnsi="Corporate S"/>
          <w:lang w:val="en-GB"/>
        </w:rPr>
      </w:pPr>
    </w:p>
    <w:p w14:paraId="3E22DB47" w14:textId="77777777" w:rsidR="00BD19B2" w:rsidRPr="009E3EAF" w:rsidRDefault="00BD19B2" w:rsidP="002234F0">
      <w:pPr>
        <w:rPr>
          <w:rFonts w:ascii="Corporate S" w:hAnsi="Corporate S"/>
          <w:lang w:val="en-GB"/>
        </w:rPr>
      </w:pPr>
    </w:p>
    <w:p w14:paraId="3E65C62E" w14:textId="77777777" w:rsidR="002234F0" w:rsidRPr="009E3EAF" w:rsidRDefault="002234F0" w:rsidP="002234F0">
      <w:pPr>
        <w:tabs>
          <w:tab w:val="left" w:pos="3758"/>
        </w:tabs>
        <w:rPr>
          <w:rFonts w:ascii="Corporate S" w:hAnsi="Corporate S"/>
          <w:lang w:val="en-GB"/>
        </w:rPr>
      </w:pPr>
    </w:p>
    <w:p w14:paraId="4492C4CA" w14:textId="77777777" w:rsidR="002234F0" w:rsidRPr="00B878CC" w:rsidRDefault="002234F0" w:rsidP="00B878CC">
      <w:pPr>
        <w:rPr>
          <w:rFonts w:ascii="Corporate S" w:hAnsi="Corporate S" w:cs="Arial"/>
          <w:b/>
          <w:color w:val="005AA0"/>
          <w:sz w:val="22"/>
          <w:lang w:val="en-US"/>
        </w:rPr>
      </w:pPr>
    </w:p>
    <w:sectPr w:rsidR="002234F0" w:rsidRPr="00B878CC" w:rsidSect="001F360E">
      <w:footerReference w:type="even" r:id="rId8"/>
      <w:footerReference w:type="default" r:id="rId9"/>
      <w:headerReference w:type="first" r:id="rId10"/>
      <w:pgSz w:w="11906" w:h="16838"/>
      <w:pgMar w:top="1134" w:right="1417" w:bottom="993" w:left="1417" w:header="1134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5D5AB" w14:textId="77777777" w:rsidR="000010AC" w:rsidRDefault="000010AC" w:rsidP="00A8374A">
      <w:r>
        <w:separator/>
      </w:r>
    </w:p>
    <w:p w14:paraId="7FC2A8FB" w14:textId="77777777" w:rsidR="000010AC" w:rsidRDefault="000010AC" w:rsidP="00A8374A"/>
    <w:p w14:paraId="69D9974C" w14:textId="77777777" w:rsidR="000010AC" w:rsidRDefault="000010AC"/>
  </w:endnote>
  <w:endnote w:type="continuationSeparator" w:id="0">
    <w:p w14:paraId="78FB9B07" w14:textId="77777777" w:rsidR="000010AC" w:rsidRDefault="000010AC" w:rsidP="00A8374A">
      <w:r>
        <w:continuationSeparator/>
      </w:r>
    </w:p>
    <w:p w14:paraId="6777524D" w14:textId="77777777" w:rsidR="000010AC" w:rsidRDefault="000010AC" w:rsidP="00A8374A"/>
    <w:p w14:paraId="679D506D" w14:textId="77777777" w:rsidR="000010AC" w:rsidRDefault="000010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rate S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B2621" w14:textId="77777777" w:rsidR="000010AC" w:rsidRDefault="000010AC" w:rsidP="00A8374A">
    <w:pPr>
      <w:pStyle w:val="Fuzeile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6ADA4EC" w14:textId="0099F510" w:rsidR="000010AC" w:rsidRDefault="000010AC" w:rsidP="00A8374A">
    <w:pPr>
      <w:pStyle w:val="Fuzeile"/>
    </w:pPr>
  </w:p>
  <w:p w14:paraId="0E3CF0B7" w14:textId="77777777" w:rsidR="000010AC" w:rsidRDefault="000010AC" w:rsidP="00A8374A"/>
  <w:p w14:paraId="4309EA8F" w14:textId="77777777" w:rsidR="000010AC" w:rsidRDefault="000010A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4229297"/>
      <w:docPartObj>
        <w:docPartGallery w:val="Page Numbers (Bottom of Page)"/>
        <w:docPartUnique/>
      </w:docPartObj>
    </w:sdtPr>
    <w:sdtEndPr/>
    <w:sdtContent>
      <w:p w14:paraId="0475FF5E" w14:textId="3D91E94B" w:rsidR="001F360E" w:rsidRDefault="001F360E">
        <w:pPr>
          <w:pStyle w:val="Fuzeil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3333">
          <w:rPr>
            <w:noProof/>
          </w:rPr>
          <w:t>2</w:t>
        </w:r>
        <w:r>
          <w:fldChar w:fldCharType="end"/>
        </w:r>
      </w:p>
    </w:sdtContent>
  </w:sdt>
  <w:p w14:paraId="1BF671CE" w14:textId="10A0D0C6" w:rsidR="000010AC" w:rsidRDefault="000010AC" w:rsidP="001F360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F59E3" w14:textId="77777777" w:rsidR="000010AC" w:rsidRDefault="000010AC" w:rsidP="00A8374A">
      <w:r>
        <w:separator/>
      </w:r>
    </w:p>
    <w:p w14:paraId="26C827D7" w14:textId="77777777" w:rsidR="000010AC" w:rsidRDefault="000010AC" w:rsidP="00A8374A"/>
    <w:p w14:paraId="67AD3CCB" w14:textId="77777777" w:rsidR="000010AC" w:rsidRDefault="000010AC"/>
  </w:footnote>
  <w:footnote w:type="continuationSeparator" w:id="0">
    <w:p w14:paraId="78D93D19" w14:textId="77777777" w:rsidR="000010AC" w:rsidRDefault="000010AC" w:rsidP="00A8374A">
      <w:r>
        <w:continuationSeparator/>
      </w:r>
    </w:p>
    <w:p w14:paraId="4109DBFF" w14:textId="77777777" w:rsidR="000010AC" w:rsidRDefault="000010AC" w:rsidP="00A8374A"/>
    <w:p w14:paraId="32499F7A" w14:textId="77777777" w:rsidR="000010AC" w:rsidRDefault="000010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6B470" w14:textId="22065069" w:rsidR="000010AC" w:rsidRDefault="0055046D" w:rsidP="00A8374A">
    <w:pPr>
      <w:pStyle w:val="Kopfzeile"/>
    </w:pPr>
    <w:r>
      <w:rPr>
        <w:noProof/>
        <w:lang w:val="en-US"/>
      </w:rPr>
      <w:drawing>
        <wp:anchor distT="0" distB="0" distL="114300" distR="114300" simplePos="0" relativeHeight="251661824" behindDoc="1" locked="0" layoutInCell="1" allowOverlap="1" wp14:anchorId="67477EDE" wp14:editId="45594224">
          <wp:simplePos x="0" y="0"/>
          <wp:positionH relativeFrom="column">
            <wp:posOffset>-180340</wp:posOffset>
          </wp:positionH>
          <wp:positionV relativeFrom="paragraph">
            <wp:posOffset>-431800</wp:posOffset>
          </wp:positionV>
          <wp:extent cx="4366800" cy="784800"/>
          <wp:effectExtent l="0" t="0" r="0" b="0"/>
          <wp:wrapNone/>
          <wp:docPr id="4" name="Grafik 4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0BC"/>
    <w:multiLevelType w:val="hybridMultilevel"/>
    <w:tmpl w:val="93A6BD66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A310A"/>
    <w:multiLevelType w:val="hybridMultilevel"/>
    <w:tmpl w:val="12104710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93EC4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13CF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" w15:restartNumberingAfterBreak="0">
    <w:nsid w:val="04F027D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4" w15:restartNumberingAfterBreak="0">
    <w:nsid w:val="0C7F24D7"/>
    <w:multiLevelType w:val="hybridMultilevel"/>
    <w:tmpl w:val="2564F2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24C4D"/>
    <w:multiLevelType w:val="hybridMultilevel"/>
    <w:tmpl w:val="B64637AA"/>
    <w:lvl w:ilvl="0" w:tplc="E2F69F3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61E29"/>
    <w:multiLevelType w:val="multilevel"/>
    <w:tmpl w:val="62EA1B5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7" w15:restartNumberingAfterBreak="0">
    <w:nsid w:val="17F968EA"/>
    <w:multiLevelType w:val="hybridMultilevel"/>
    <w:tmpl w:val="4BC0656A"/>
    <w:lvl w:ilvl="0" w:tplc="A8F0A43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643A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9" w15:restartNumberingAfterBreak="0">
    <w:nsid w:val="1A816B7B"/>
    <w:multiLevelType w:val="hybridMultilevel"/>
    <w:tmpl w:val="45A66EF8"/>
    <w:lvl w:ilvl="0" w:tplc="7D7A298E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BE36DE"/>
    <w:multiLevelType w:val="hybridMultilevel"/>
    <w:tmpl w:val="E646D04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406CF"/>
    <w:multiLevelType w:val="hybridMultilevel"/>
    <w:tmpl w:val="E75EBFB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56502E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3" w15:restartNumberingAfterBreak="0">
    <w:nsid w:val="2FC14618"/>
    <w:multiLevelType w:val="hybridMultilevel"/>
    <w:tmpl w:val="1B54B55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0407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F6300"/>
    <w:multiLevelType w:val="hybridMultilevel"/>
    <w:tmpl w:val="86DE9C66"/>
    <w:lvl w:ilvl="0" w:tplc="D0E8F62A">
      <w:numFmt w:val="bullet"/>
      <w:lvlText w:val="-"/>
      <w:lvlJc w:val="left"/>
      <w:pPr>
        <w:tabs>
          <w:tab w:val="num" w:pos="714"/>
        </w:tabs>
        <w:ind w:left="714" w:hanging="357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17"/>
        </w:tabs>
        <w:ind w:left="71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37"/>
        </w:tabs>
        <w:ind w:left="143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57"/>
        </w:tabs>
        <w:ind w:left="215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77"/>
        </w:tabs>
        <w:ind w:left="287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597"/>
        </w:tabs>
        <w:ind w:left="359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17"/>
        </w:tabs>
        <w:ind w:left="431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37"/>
        </w:tabs>
        <w:ind w:left="503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57"/>
        </w:tabs>
        <w:ind w:left="5757" w:hanging="360"/>
      </w:pPr>
      <w:rPr>
        <w:rFonts w:ascii="Wingdings" w:hAnsi="Wingdings" w:hint="default"/>
      </w:rPr>
    </w:lvl>
  </w:abstractNum>
  <w:abstractNum w:abstractNumId="15" w15:restartNumberingAfterBreak="0">
    <w:nsid w:val="327901AE"/>
    <w:multiLevelType w:val="multilevel"/>
    <w:tmpl w:val="1854A30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6" w15:restartNumberingAfterBreak="0">
    <w:nsid w:val="33272FD0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7" w15:restartNumberingAfterBreak="0">
    <w:nsid w:val="3BFC7F15"/>
    <w:multiLevelType w:val="hybridMultilevel"/>
    <w:tmpl w:val="14F4411A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0C9176F"/>
    <w:multiLevelType w:val="multilevel"/>
    <w:tmpl w:val="41ACE0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9" w15:restartNumberingAfterBreak="0">
    <w:nsid w:val="41A63711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0" w15:restartNumberingAfterBreak="0">
    <w:nsid w:val="42474D4F"/>
    <w:multiLevelType w:val="hybridMultilevel"/>
    <w:tmpl w:val="56600D62"/>
    <w:lvl w:ilvl="0" w:tplc="0407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</w:rPr>
    </w:lvl>
    <w:lvl w:ilvl="1" w:tplc="D19CF446">
      <w:start w:val="1"/>
      <w:numFmt w:val="bullet"/>
      <w:lvlText w:val="­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21" w15:restartNumberingAfterBreak="0">
    <w:nsid w:val="43A717E2"/>
    <w:multiLevelType w:val="hybridMultilevel"/>
    <w:tmpl w:val="0E66A1FC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19CF446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03071E"/>
    <w:multiLevelType w:val="hybridMultilevel"/>
    <w:tmpl w:val="96B4E050"/>
    <w:lvl w:ilvl="0" w:tplc="0407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19CF446">
      <w:start w:val="1"/>
      <w:numFmt w:val="bullet"/>
      <w:lvlText w:val="­"/>
      <w:lvlJc w:val="left"/>
      <w:pPr>
        <w:tabs>
          <w:tab w:val="num" w:pos="1090"/>
        </w:tabs>
        <w:ind w:left="109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810"/>
        </w:tabs>
        <w:ind w:left="181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30"/>
        </w:tabs>
        <w:ind w:left="253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50"/>
        </w:tabs>
        <w:ind w:left="325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70"/>
        </w:tabs>
        <w:ind w:left="397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90"/>
        </w:tabs>
        <w:ind w:left="469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10"/>
        </w:tabs>
        <w:ind w:left="541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30"/>
        </w:tabs>
        <w:ind w:left="6130" w:hanging="360"/>
      </w:pPr>
      <w:rPr>
        <w:rFonts w:ascii="Wingdings" w:hAnsi="Wingdings" w:hint="default"/>
      </w:rPr>
    </w:lvl>
  </w:abstractNum>
  <w:abstractNum w:abstractNumId="23" w15:restartNumberingAfterBreak="0">
    <w:nsid w:val="516C715C"/>
    <w:multiLevelType w:val="multilevel"/>
    <w:tmpl w:val="434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  <w:color w:val="92D050"/>
      </w:rPr>
    </w:lvl>
    <w:lvl w:ilvl="2">
      <w:start w:val="1"/>
      <w:numFmt w:val="decimal"/>
      <w:isLgl/>
      <w:lvlText w:val="%1.%2.%3"/>
      <w:lvlJc w:val="left"/>
      <w:pPr>
        <w:ind w:left="2346" w:hanging="720"/>
      </w:pPr>
    </w:lvl>
    <w:lvl w:ilvl="3">
      <w:start w:val="1"/>
      <w:numFmt w:val="decimal"/>
      <w:isLgl/>
      <w:lvlText w:val="%1.%2.%3.%4"/>
      <w:lvlJc w:val="left"/>
      <w:pPr>
        <w:ind w:left="2979" w:hanging="720"/>
      </w:pPr>
    </w:lvl>
    <w:lvl w:ilvl="4">
      <w:start w:val="1"/>
      <w:numFmt w:val="decimal"/>
      <w:isLgl/>
      <w:lvlText w:val="%1.%2.%3.%4.%5"/>
      <w:lvlJc w:val="left"/>
      <w:pPr>
        <w:ind w:left="3972" w:hanging="1080"/>
      </w:pPr>
    </w:lvl>
    <w:lvl w:ilvl="5">
      <w:start w:val="1"/>
      <w:numFmt w:val="decimal"/>
      <w:isLgl/>
      <w:lvlText w:val="%1.%2.%3.%4.%5.%6"/>
      <w:lvlJc w:val="left"/>
      <w:pPr>
        <w:ind w:left="4605" w:hanging="1080"/>
      </w:pPr>
    </w:lvl>
    <w:lvl w:ilvl="6">
      <w:start w:val="1"/>
      <w:numFmt w:val="decimal"/>
      <w:isLgl/>
      <w:lvlText w:val="%1.%2.%3.%4.%5.%6.%7"/>
      <w:lvlJc w:val="left"/>
      <w:pPr>
        <w:ind w:left="5598" w:hanging="1440"/>
      </w:p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</w:lvl>
  </w:abstractNum>
  <w:abstractNum w:abstractNumId="24" w15:restartNumberingAfterBreak="0">
    <w:nsid w:val="530B06E5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5" w15:restartNumberingAfterBreak="0">
    <w:nsid w:val="57DD0686"/>
    <w:multiLevelType w:val="hybridMultilevel"/>
    <w:tmpl w:val="03C84788"/>
    <w:lvl w:ilvl="0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FB580E"/>
    <w:multiLevelType w:val="hybridMultilevel"/>
    <w:tmpl w:val="D5CA1E7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CA1862"/>
    <w:multiLevelType w:val="hybridMultilevel"/>
    <w:tmpl w:val="A3884380"/>
    <w:lvl w:ilvl="0" w:tplc="04070017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3" w:hanging="360"/>
      </w:pPr>
    </w:lvl>
    <w:lvl w:ilvl="2" w:tplc="0407001B" w:tentative="1">
      <w:start w:val="1"/>
      <w:numFmt w:val="lowerRoman"/>
      <w:lvlText w:val="%3."/>
      <w:lvlJc w:val="right"/>
      <w:pPr>
        <w:ind w:left="2163" w:hanging="180"/>
      </w:pPr>
    </w:lvl>
    <w:lvl w:ilvl="3" w:tplc="0407000F" w:tentative="1">
      <w:start w:val="1"/>
      <w:numFmt w:val="decimal"/>
      <w:lvlText w:val="%4."/>
      <w:lvlJc w:val="left"/>
      <w:pPr>
        <w:ind w:left="2883" w:hanging="360"/>
      </w:pPr>
    </w:lvl>
    <w:lvl w:ilvl="4" w:tplc="04070019" w:tentative="1">
      <w:start w:val="1"/>
      <w:numFmt w:val="lowerLetter"/>
      <w:lvlText w:val="%5."/>
      <w:lvlJc w:val="left"/>
      <w:pPr>
        <w:ind w:left="3603" w:hanging="360"/>
      </w:pPr>
    </w:lvl>
    <w:lvl w:ilvl="5" w:tplc="0407001B" w:tentative="1">
      <w:start w:val="1"/>
      <w:numFmt w:val="lowerRoman"/>
      <w:lvlText w:val="%6."/>
      <w:lvlJc w:val="right"/>
      <w:pPr>
        <w:ind w:left="4323" w:hanging="180"/>
      </w:pPr>
    </w:lvl>
    <w:lvl w:ilvl="6" w:tplc="0407000F" w:tentative="1">
      <w:start w:val="1"/>
      <w:numFmt w:val="decimal"/>
      <w:lvlText w:val="%7."/>
      <w:lvlJc w:val="left"/>
      <w:pPr>
        <w:ind w:left="5043" w:hanging="360"/>
      </w:pPr>
    </w:lvl>
    <w:lvl w:ilvl="7" w:tplc="04070019" w:tentative="1">
      <w:start w:val="1"/>
      <w:numFmt w:val="lowerLetter"/>
      <w:lvlText w:val="%8."/>
      <w:lvlJc w:val="left"/>
      <w:pPr>
        <w:ind w:left="5763" w:hanging="360"/>
      </w:pPr>
    </w:lvl>
    <w:lvl w:ilvl="8" w:tplc="0407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8" w15:restartNumberingAfterBreak="0">
    <w:nsid w:val="621F7FF4"/>
    <w:multiLevelType w:val="multilevel"/>
    <w:tmpl w:val="3CEEC488"/>
    <w:lvl w:ilvl="0">
      <w:start w:val="1"/>
      <w:numFmt w:val="bullet"/>
      <w:pStyle w:val="Aufzhlung1"/>
      <w:lvlText w:val=""/>
      <w:lvlJc w:val="left"/>
      <w:pPr>
        <w:ind w:left="720" w:hanging="360"/>
      </w:pPr>
      <w:rPr>
        <w:rFonts w:ascii="Wingdings" w:hAnsi="Wingdings" w:hint="default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742284D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0" w15:restartNumberingAfterBreak="0">
    <w:nsid w:val="69F36C96"/>
    <w:multiLevelType w:val="multilevel"/>
    <w:tmpl w:val="2B443A74"/>
    <w:styleLink w:val="Aufzhlung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8F03A9"/>
    <w:multiLevelType w:val="hybridMultilevel"/>
    <w:tmpl w:val="32F8AA18"/>
    <w:lvl w:ilvl="0" w:tplc="0407000F">
      <w:start w:val="1"/>
      <w:numFmt w:val="decimal"/>
      <w:lvlText w:val="%1."/>
      <w:lvlJc w:val="left"/>
      <w:pPr>
        <w:ind w:left="754" w:hanging="360"/>
      </w:pPr>
    </w:lvl>
    <w:lvl w:ilvl="1" w:tplc="04070019">
      <w:start w:val="1"/>
      <w:numFmt w:val="lowerLetter"/>
      <w:lvlText w:val="%2."/>
      <w:lvlJc w:val="left"/>
      <w:pPr>
        <w:ind w:left="1474" w:hanging="360"/>
      </w:pPr>
    </w:lvl>
    <w:lvl w:ilvl="2" w:tplc="0407001B" w:tentative="1">
      <w:start w:val="1"/>
      <w:numFmt w:val="lowerRoman"/>
      <w:lvlText w:val="%3."/>
      <w:lvlJc w:val="right"/>
      <w:pPr>
        <w:ind w:left="2194" w:hanging="180"/>
      </w:pPr>
    </w:lvl>
    <w:lvl w:ilvl="3" w:tplc="0407000F" w:tentative="1">
      <w:start w:val="1"/>
      <w:numFmt w:val="decimal"/>
      <w:lvlText w:val="%4."/>
      <w:lvlJc w:val="left"/>
      <w:pPr>
        <w:ind w:left="2914" w:hanging="360"/>
      </w:pPr>
    </w:lvl>
    <w:lvl w:ilvl="4" w:tplc="04070019" w:tentative="1">
      <w:start w:val="1"/>
      <w:numFmt w:val="lowerLetter"/>
      <w:lvlText w:val="%5."/>
      <w:lvlJc w:val="left"/>
      <w:pPr>
        <w:ind w:left="3634" w:hanging="360"/>
      </w:pPr>
    </w:lvl>
    <w:lvl w:ilvl="5" w:tplc="0407001B" w:tentative="1">
      <w:start w:val="1"/>
      <w:numFmt w:val="lowerRoman"/>
      <w:lvlText w:val="%6."/>
      <w:lvlJc w:val="right"/>
      <w:pPr>
        <w:ind w:left="4354" w:hanging="180"/>
      </w:pPr>
    </w:lvl>
    <w:lvl w:ilvl="6" w:tplc="0407000F" w:tentative="1">
      <w:start w:val="1"/>
      <w:numFmt w:val="decimal"/>
      <w:lvlText w:val="%7."/>
      <w:lvlJc w:val="left"/>
      <w:pPr>
        <w:ind w:left="5074" w:hanging="360"/>
      </w:pPr>
    </w:lvl>
    <w:lvl w:ilvl="7" w:tplc="04070019" w:tentative="1">
      <w:start w:val="1"/>
      <w:numFmt w:val="lowerLetter"/>
      <w:lvlText w:val="%8."/>
      <w:lvlJc w:val="left"/>
      <w:pPr>
        <w:ind w:left="5794" w:hanging="360"/>
      </w:pPr>
    </w:lvl>
    <w:lvl w:ilvl="8" w:tplc="0407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2" w15:restartNumberingAfterBreak="0">
    <w:nsid w:val="7B3D240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num w:numId="1">
    <w:abstractNumId w:val="28"/>
  </w:num>
  <w:num w:numId="2">
    <w:abstractNumId w:val="30"/>
  </w:num>
  <w:num w:numId="3">
    <w:abstractNumId w:val="25"/>
  </w:num>
  <w:num w:numId="4">
    <w:abstractNumId w:val="13"/>
  </w:num>
  <w:num w:numId="5">
    <w:abstractNumId w:val="21"/>
  </w:num>
  <w:num w:numId="6">
    <w:abstractNumId w:val="24"/>
  </w:num>
  <w:num w:numId="7">
    <w:abstractNumId w:val="20"/>
  </w:num>
  <w:num w:numId="8">
    <w:abstractNumId w:val="14"/>
  </w:num>
  <w:num w:numId="9">
    <w:abstractNumId w:val="11"/>
  </w:num>
  <w:num w:numId="10">
    <w:abstractNumId w:val="22"/>
  </w:num>
  <w:num w:numId="11">
    <w:abstractNumId w:val="17"/>
  </w:num>
  <w:num w:numId="12">
    <w:abstractNumId w:val="0"/>
  </w:num>
  <w:num w:numId="13">
    <w:abstractNumId w:val="27"/>
  </w:num>
  <w:num w:numId="14">
    <w:abstractNumId w:val="32"/>
  </w:num>
  <w:num w:numId="15">
    <w:abstractNumId w:val="1"/>
  </w:num>
  <w:num w:numId="16">
    <w:abstractNumId w:val="4"/>
  </w:num>
  <w:num w:numId="17">
    <w:abstractNumId w:val="26"/>
  </w:num>
  <w:num w:numId="18">
    <w:abstractNumId w:val="10"/>
  </w:num>
  <w:num w:numId="19">
    <w:abstractNumId w:val="7"/>
  </w:num>
  <w:num w:numId="20">
    <w:abstractNumId w:val="9"/>
  </w:num>
  <w:num w:numId="21">
    <w:abstractNumId w:val="31"/>
  </w:num>
  <w:num w:numId="22">
    <w:abstractNumId w:val="3"/>
  </w:num>
  <w:num w:numId="23">
    <w:abstractNumId w:val="8"/>
  </w:num>
  <w:num w:numId="24">
    <w:abstractNumId w:val="29"/>
  </w:num>
  <w:num w:numId="25">
    <w:abstractNumId w:val="2"/>
  </w:num>
  <w:num w:numId="26">
    <w:abstractNumId w:val="19"/>
  </w:num>
  <w:num w:numId="27">
    <w:abstractNumId w:val="12"/>
  </w:num>
  <w:num w:numId="28">
    <w:abstractNumId w:val="16"/>
  </w:num>
  <w:num w:numId="29">
    <w:abstractNumId w:val="18"/>
  </w:num>
  <w:num w:numId="30">
    <w:abstractNumId w:val="15"/>
  </w:num>
  <w:num w:numId="31">
    <w:abstractNumId w:val="6"/>
  </w:num>
  <w:num w:numId="32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hdrShapeDefaults>
    <o:shapedefaults v:ext="edit" spidmax="57345">
      <o:colormru v:ext="edit" colors="#003e6e,#b9b9b9,#a5a5a5,#00589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xMDE0NDcwMjNT0lEKTi0uzszPAykwrwUAkCHubywAAAA="/>
  </w:docVars>
  <w:rsids>
    <w:rsidRoot w:val="00795A7C"/>
    <w:rsid w:val="000010AC"/>
    <w:rsid w:val="00001F63"/>
    <w:rsid w:val="00012004"/>
    <w:rsid w:val="00013AB0"/>
    <w:rsid w:val="0001451E"/>
    <w:rsid w:val="00027708"/>
    <w:rsid w:val="0003684A"/>
    <w:rsid w:val="00042849"/>
    <w:rsid w:val="00050B4B"/>
    <w:rsid w:val="00051159"/>
    <w:rsid w:val="000603D0"/>
    <w:rsid w:val="00064AFF"/>
    <w:rsid w:val="00070426"/>
    <w:rsid w:val="000734F4"/>
    <w:rsid w:val="00073D77"/>
    <w:rsid w:val="00080AD3"/>
    <w:rsid w:val="00083168"/>
    <w:rsid w:val="00084932"/>
    <w:rsid w:val="000A037B"/>
    <w:rsid w:val="000A35FB"/>
    <w:rsid w:val="000B202C"/>
    <w:rsid w:val="000B503C"/>
    <w:rsid w:val="000C6936"/>
    <w:rsid w:val="000D004B"/>
    <w:rsid w:val="000D0524"/>
    <w:rsid w:val="000E2283"/>
    <w:rsid w:val="000E293F"/>
    <w:rsid w:val="00100C54"/>
    <w:rsid w:val="00104978"/>
    <w:rsid w:val="001110AD"/>
    <w:rsid w:val="00111DD0"/>
    <w:rsid w:val="00123862"/>
    <w:rsid w:val="00134A3B"/>
    <w:rsid w:val="00151E45"/>
    <w:rsid w:val="00153A41"/>
    <w:rsid w:val="00156D0E"/>
    <w:rsid w:val="00163ED5"/>
    <w:rsid w:val="00167C14"/>
    <w:rsid w:val="00175D73"/>
    <w:rsid w:val="00180912"/>
    <w:rsid w:val="00186AF8"/>
    <w:rsid w:val="001938A6"/>
    <w:rsid w:val="001B7F91"/>
    <w:rsid w:val="001D1D99"/>
    <w:rsid w:val="001E00A8"/>
    <w:rsid w:val="001F360E"/>
    <w:rsid w:val="00210866"/>
    <w:rsid w:val="002114B3"/>
    <w:rsid w:val="00213E01"/>
    <w:rsid w:val="002234F0"/>
    <w:rsid w:val="0023196D"/>
    <w:rsid w:val="00233C65"/>
    <w:rsid w:val="0024134F"/>
    <w:rsid w:val="00246F2C"/>
    <w:rsid w:val="00253E51"/>
    <w:rsid w:val="00253EBF"/>
    <w:rsid w:val="002568B7"/>
    <w:rsid w:val="0026691E"/>
    <w:rsid w:val="002671B3"/>
    <w:rsid w:val="00280654"/>
    <w:rsid w:val="00282C88"/>
    <w:rsid w:val="00287EE7"/>
    <w:rsid w:val="002955F5"/>
    <w:rsid w:val="002A24C8"/>
    <w:rsid w:val="002C535B"/>
    <w:rsid w:val="002C54C5"/>
    <w:rsid w:val="002D78A6"/>
    <w:rsid w:val="002E45B3"/>
    <w:rsid w:val="002E75A2"/>
    <w:rsid w:val="003159DB"/>
    <w:rsid w:val="003168BA"/>
    <w:rsid w:val="003207C8"/>
    <w:rsid w:val="00381EAE"/>
    <w:rsid w:val="00393333"/>
    <w:rsid w:val="003957F8"/>
    <w:rsid w:val="0039624E"/>
    <w:rsid w:val="003A3F19"/>
    <w:rsid w:val="003A6761"/>
    <w:rsid w:val="003A7CB8"/>
    <w:rsid w:val="003B2BB8"/>
    <w:rsid w:val="003C5610"/>
    <w:rsid w:val="003D4924"/>
    <w:rsid w:val="003E542D"/>
    <w:rsid w:val="003F0DC3"/>
    <w:rsid w:val="003F6D7B"/>
    <w:rsid w:val="00402332"/>
    <w:rsid w:val="004042BA"/>
    <w:rsid w:val="00413D8A"/>
    <w:rsid w:val="0043158A"/>
    <w:rsid w:val="00432795"/>
    <w:rsid w:val="004330E6"/>
    <w:rsid w:val="0043753F"/>
    <w:rsid w:val="00442BB2"/>
    <w:rsid w:val="00453CD8"/>
    <w:rsid w:val="004562F7"/>
    <w:rsid w:val="0045700B"/>
    <w:rsid w:val="0046498F"/>
    <w:rsid w:val="004663E6"/>
    <w:rsid w:val="00470F80"/>
    <w:rsid w:val="00471AF5"/>
    <w:rsid w:val="00475C60"/>
    <w:rsid w:val="004771A5"/>
    <w:rsid w:val="00477FE6"/>
    <w:rsid w:val="004820D9"/>
    <w:rsid w:val="00482BE7"/>
    <w:rsid w:val="0049303A"/>
    <w:rsid w:val="004A2CB3"/>
    <w:rsid w:val="004A7C45"/>
    <w:rsid w:val="004B415A"/>
    <w:rsid w:val="004C06FF"/>
    <w:rsid w:val="004C25B5"/>
    <w:rsid w:val="004C4DAF"/>
    <w:rsid w:val="004D243F"/>
    <w:rsid w:val="004E666D"/>
    <w:rsid w:val="004F1A17"/>
    <w:rsid w:val="004F7062"/>
    <w:rsid w:val="00501D73"/>
    <w:rsid w:val="00504A4C"/>
    <w:rsid w:val="00507F4C"/>
    <w:rsid w:val="00514A99"/>
    <w:rsid w:val="00533C75"/>
    <w:rsid w:val="00535399"/>
    <w:rsid w:val="00537797"/>
    <w:rsid w:val="00542911"/>
    <w:rsid w:val="00547D5B"/>
    <w:rsid w:val="0055046D"/>
    <w:rsid w:val="00551122"/>
    <w:rsid w:val="00554EE7"/>
    <w:rsid w:val="005564E3"/>
    <w:rsid w:val="005605E3"/>
    <w:rsid w:val="00560CBB"/>
    <w:rsid w:val="005650E9"/>
    <w:rsid w:val="00572217"/>
    <w:rsid w:val="005977D3"/>
    <w:rsid w:val="005A1685"/>
    <w:rsid w:val="005B1279"/>
    <w:rsid w:val="005B2027"/>
    <w:rsid w:val="005C45AB"/>
    <w:rsid w:val="005C7A33"/>
    <w:rsid w:val="005D0C1D"/>
    <w:rsid w:val="005E2A12"/>
    <w:rsid w:val="005E3DF6"/>
    <w:rsid w:val="005E4CD9"/>
    <w:rsid w:val="0060226F"/>
    <w:rsid w:val="0060578D"/>
    <w:rsid w:val="0060752A"/>
    <w:rsid w:val="00610D6E"/>
    <w:rsid w:val="006261E7"/>
    <w:rsid w:val="00627054"/>
    <w:rsid w:val="006360CD"/>
    <w:rsid w:val="00665D24"/>
    <w:rsid w:val="00687054"/>
    <w:rsid w:val="00694FF7"/>
    <w:rsid w:val="00695A4C"/>
    <w:rsid w:val="006B0E34"/>
    <w:rsid w:val="006D6889"/>
    <w:rsid w:val="006E0112"/>
    <w:rsid w:val="006E1B7B"/>
    <w:rsid w:val="006E3171"/>
    <w:rsid w:val="006E329D"/>
    <w:rsid w:val="006F1668"/>
    <w:rsid w:val="006F6544"/>
    <w:rsid w:val="00704ACE"/>
    <w:rsid w:val="007119AD"/>
    <w:rsid w:val="00714C81"/>
    <w:rsid w:val="007169EB"/>
    <w:rsid w:val="007216E5"/>
    <w:rsid w:val="00736CEF"/>
    <w:rsid w:val="00745AF5"/>
    <w:rsid w:val="00751C98"/>
    <w:rsid w:val="00752945"/>
    <w:rsid w:val="0075732A"/>
    <w:rsid w:val="00766D8B"/>
    <w:rsid w:val="00767DDC"/>
    <w:rsid w:val="00774A44"/>
    <w:rsid w:val="00782576"/>
    <w:rsid w:val="007918FC"/>
    <w:rsid w:val="00795A7C"/>
    <w:rsid w:val="007A45AD"/>
    <w:rsid w:val="007A745D"/>
    <w:rsid w:val="007B25FA"/>
    <w:rsid w:val="007C57A2"/>
    <w:rsid w:val="007E21D2"/>
    <w:rsid w:val="007E33F0"/>
    <w:rsid w:val="007F02E0"/>
    <w:rsid w:val="007F3242"/>
    <w:rsid w:val="007F5830"/>
    <w:rsid w:val="00803F5A"/>
    <w:rsid w:val="00812737"/>
    <w:rsid w:val="00817FB9"/>
    <w:rsid w:val="008465A9"/>
    <w:rsid w:val="00857AB3"/>
    <w:rsid w:val="00861440"/>
    <w:rsid w:val="008634C6"/>
    <w:rsid w:val="00863B80"/>
    <w:rsid w:val="00863BBB"/>
    <w:rsid w:val="00867E65"/>
    <w:rsid w:val="008724DB"/>
    <w:rsid w:val="00873B17"/>
    <w:rsid w:val="00884471"/>
    <w:rsid w:val="00897188"/>
    <w:rsid w:val="0089766B"/>
    <w:rsid w:val="008B019B"/>
    <w:rsid w:val="008B0D3E"/>
    <w:rsid w:val="008B2FDB"/>
    <w:rsid w:val="008B6F0F"/>
    <w:rsid w:val="008E2479"/>
    <w:rsid w:val="008E62F5"/>
    <w:rsid w:val="008F5540"/>
    <w:rsid w:val="00900409"/>
    <w:rsid w:val="00912C3A"/>
    <w:rsid w:val="009132DE"/>
    <w:rsid w:val="009159C5"/>
    <w:rsid w:val="009215A0"/>
    <w:rsid w:val="00921AD1"/>
    <w:rsid w:val="00927087"/>
    <w:rsid w:val="00963D4A"/>
    <w:rsid w:val="009678DC"/>
    <w:rsid w:val="00975EDE"/>
    <w:rsid w:val="009853F8"/>
    <w:rsid w:val="00997C96"/>
    <w:rsid w:val="00997F1C"/>
    <w:rsid w:val="009A261B"/>
    <w:rsid w:val="009A554A"/>
    <w:rsid w:val="009C28E5"/>
    <w:rsid w:val="009C389D"/>
    <w:rsid w:val="009D762B"/>
    <w:rsid w:val="009E4A24"/>
    <w:rsid w:val="00A118B9"/>
    <w:rsid w:val="00A24363"/>
    <w:rsid w:val="00A307A3"/>
    <w:rsid w:val="00A32103"/>
    <w:rsid w:val="00A35AE3"/>
    <w:rsid w:val="00A416DF"/>
    <w:rsid w:val="00A52FEF"/>
    <w:rsid w:val="00A8374A"/>
    <w:rsid w:val="00AA0719"/>
    <w:rsid w:val="00AA532B"/>
    <w:rsid w:val="00AA6E68"/>
    <w:rsid w:val="00AA77D7"/>
    <w:rsid w:val="00AC75DA"/>
    <w:rsid w:val="00AD10FB"/>
    <w:rsid w:val="00AE6A1D"/>
    <w:rsid w:val="00B02B6F"/>
    <w:rsid w:val="00B2009E"/>
    <w:rsid w:val="00B208A2"/>
    <w:rsid w:val="00B3002F"/>
    <w:rsid w:val="00B320F6"/>
    <w:rsid w:val="00B34AF5"/>
    <w:rsid w:val="00B35767"/>
    <w:rsid w:val="00B37C2E"/>
    <w:rsid w:val="00B46F1E"/>
    <w:rsid w:val="00B63FDB"/>
    <w:rsid w:val="00B66449"/>
    <w:rsid w:val="00B6789C"/>
    <w:rsid w:val="00B71F3F"/>
    <w:rsid w:val="00B8177B"/>
    <w:rsid w:val="00B878CC"/>
    <w:rsid w:val="00B91350"/>
    <w:rsid w:val="00B936B8"/>
    <w:rsid w:val="00BA03B9"/>
    <w:rsid w:val="00BA0613"/>
    <w:rsid w:val="00BA6AC9"/>
    <w:rsid w:val="00BB1BCB"/>
    <w:rsid w:val="00BC203B"/>
    <w:rsid w:val="00BD19B2"/>
    <w:rsid w:val="00BD34DD"/>
    <w:rsid w:val="00BD763C"/>
    <w:rsid w:val="00BE50F9"/>
    <w:rsid w:val="00BE59ED"/>
    <w:rsid w:val="00BF6118"/>
    <w:rsid w:val="00C00C3D"/>
    <w:rsid w:val="00C00EBF"/>
    <w:rsid w:val="00C05147"/>
    <w:rsid w:val="00C13569"/>
    <w:rsid w:val="00C1500F"/>
    <w:rsid w:val="00C16474"/>
    <w:rsid w:val="00C175B3"/>
    <w:rsid w:val="00C22D9D"/>
    <w:rsid w:val="00C46BE0"/>
    <w:rsid w:val="00C479DD"/>
    <w:rsid w:val="00C632EC"/>
    <w:rsid w:val="00C70C08"/>
    <w:rsid w:val="00C71F83"/>
    <w:rsid w:val="00C872FF"/>
    <w:rsid w:val="00C94D84"/>
    <w:rsid w:val="00C96A96"/>
    <w:rsid w:val="00CA4FC8"/>
    <w:rsid w:val="00CB2D62"/>
    <w:rsid w:val="00CE6B7B"/>
    <w:rsid w:val="00D03F52"/>
    <w:rsid w:val="00D10250"/>
    <w:rsid w:val="00D316EE"/>
    <w:rsid w:val="00D61D52"/>
    <w:rsid w:val="00D63B8B"/>
    <w:rsid w:val="00D66B8A"/>
    <w:rsid w:val="00D71F15"/>
    <w:rsid w:val="00D76F87"/>
    <w:rsid w:val="00D80938"/>
    <w:rsid w:val="00D80AE7"/>
    <w:rsid w:val="00D84505"/>
    <w:rsid w:val="00D851B5"/>
    <w:rsid w:val="00D91792"/>
    <w:rsid w:val="00D93F25"/>
    <w:rsid w:val="00D971FC"/>
    <w:rsid w:val="00DA2E97"/>
    <w:rsid w:val="00DA3A6A"/>
    <w:rsid w:val="00DA4305"/>
    <w:rsid w:val="00DA4382"/>
    <w:rsid w:val="00DA4F6B"/>
    <w:rsid w:val="00DA59E5"/>
    <w:rsid w:val="00DA5C24"/>
    <w:rsid w:val="00DB334E"/>
    <w:rsid w:val="00DB4734"/>
    <w:rsid w:val="00DB4EB0"/>
    <w:rsid w:val="00DB53F2"/>
    <w:rsid w:val="00DB62F8"/>
    <w:rsid w:val="00DC1E22"/>
    <w:rsid w:val="00DD6C42"/>
    <w:rsid w:val="00DF623C"/>
    <w:rsid w:val="00E05B29"/>
    <w:rsid w:val="00E1004D"/>
    <w:rsid w:val="00E325D9"/>
    <w:rsid w:val="00E3388E"/>
    <w:rsid w:val="00E40479"/>
    <w:rsid w:val="00E45112"/>
    <w:rsid w:val="00E52BF0"/>
    <w:rsid w:val="00E57014"/>
    <w:rsid w:val="00E60BCC"/>
    <w:rsid w:val="00E64F7B"/>
    <w:rsid w:val="00E65569"/>
    <w:rsid w:val="00E66E15"/>
    <w:rsid w:val="00E765C1"/>
    <w:rsid w:val="00E77B95"/>
    <w:rsid w:val="00E844EA"/>
    <w:rsid w:val="00EA01FE"/>
    <w:rsid w:val="00EA5033"/>
    <w:rsid w:val="00EC03B5"/>
    <w:rsid w:val="00EC0DB4"/>
    <w:rsid w:val="00ED7953"/>
    <w:rsid w:val="00EE0B43"/>
    <w:rsid w:val="00EE13A3"/>
    <w:rsid w:val="00EE19DB"/>
    <w:rsid w:val="00EE6755"/>
    <w:rsid w:val="00EE7F2E"/>
    <w:rsid w:val="00F02046"/>
    <w:rsid w:val="00F11C84"/>
    <w:rsid w:val="00F12CEA"/>
    <w:rsid w:val="00F14289"/>
    <w:rsid w:val="00F150E7"/>
    <w:rsid w:val="00F16CF1"/>
    <w:rsid w:val="00F16CFD"/>
    <w:rsid w:val="00F209BC"/>
    <w:rsid w:val="00F23EED"/>
    <w:rsid w:val="00F6720D"/>
    <w:rsid w:val="00F8053E"/>
    <w:rsid w:val="00F9093D"/>
    <w:rsid w:val="00FA760B"/>
    <w:rsid w:val="00FB35F3"/>
    <w:rsid w:val="00FB5AC9"/>
    <w:rsid w:val="00FB620A"/>
    <w:rsid w:val="00FC2C7E"/>
    <w:rsid w:val="00FD1986"/>
    <w:rsid w:val="00FD6B07"/>
    <w:rsid w:val="00FE15ED"/>
    <w:rsid w:val="00FE18EC"/>
    <w:rsid w:val="00FE3416"/>
    <w:rsid w:val="00FF045E"/>
    <w:rsid w:val="00FF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>
      <o:colormru v:ext="edit" colors="#003e6e,#b9b9b9,#a5a5a5,#00589c"/>
    </o:shapedefaults>
    <o:shapelayout v:ext="edit">
      <o:idmap v:ext="edit" data="1"/>
    </o:shapelayout>
  </w:shapeDefaults>
  <w:decimalSymbol w:val=","/>
  <w:listSeparator w:val=";"/>
  <w14:docId w14:val="732070F5"/>
  <w15:docId w15:val="{49DDFEA7-A589-4E13-B586-ED409879A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8374A"/>
    <w:pPr>
      <w:spacing w:before="60" w:after="180" w:line="300" w:lineRule="exact"/>
      <w:jc w:val="both"/>
    </w:pPr>
    <w:rPr>
      <w:rFonts w:ascii="Arial" w:eastAsia="Calibri" w:hAnsi="Arial"/>
      <w:color w:val="000000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789C"/>
    <w:pPr>
      <w:spacing w:before="480"/>
      <w:jc w:val="left"/>
      <w:outlineLvl w:val="0"/>
    </w:pPr>
    <w:rPr>
      <w:b/>
      <w:color w:val="005AA0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A8374A"/>
    <w:pPr>
      <w:keepNext/>
      <w:spacing w:before="240" w:after="60"/>
      <w:outlineLvl w:val="1"/>
    </w:pPr>
    <w:rPr>
      <w:rFonts w:eastAsiaTheme="majorEastAsia" w:cs="Arial"/>
      <w:b/>
      <w:bCs/>
      <w:iCs/>
      <w:color w:val="00589C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8B0D3E"/>
    <w:pPr>
      <w:keepNext/>
      <w:keepLines/>
      <w:spacing w:before="240" w:after="0"/>
      <w:outlineLvl w:val="2"/>
    </w:pPr>
    <w:rPr>
      <w:rFonts w:eastAsiaTheme="minorHAnsi" w:cs="Arial"/>
      <w:bCs/>
      <w:color w:val="005AA0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2A24C8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qFormat/>
    <w:rsid w:val="00AA6E68"/>
    <w:pPr>
      <w:tabs>
        <w:tab w:val="center" w:pos="4536"/>
        <w:tab w:val="right" w:pos="9072"/>
      </w:tabs>
      <w:jc w:val="center"/>
    </w:pPr>
    <w:rPr>
      <w:sz w:val="18"/>
    </w:rPr>
  </w:style>
  <w:style w:type="table" w:styleId="Tabellenraster">
    <w:name w:val="Table Grid"/>
    <w:basedOn w:val="NormaleTabelle"/>
    <w:rsid w:val="002A2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4771A5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uiPriority w:val="3"/>
    <w:unhideWhenUsed/>
    <w:qFormat/>
    <w:rsid w:val="0043158A"/>
    <w:rPr>
      <w:rFonts w:ascii="Arial" w:hAnsi="Arial"/>
      <w:sz w:val="18"/>
    </w:rPr>
  </w:style>
  <w:style w:type="character" w:customStyle="1" w:styleId="FuzeileZchn">
    <w:name w:val="Fußzeile Zchn"/>
    <w:link w:val="Fuzeile"/>
    <w:uiPriority w:val="99"/>
    <w:rsid w:val="00AA6E68"/>
    <w:rPr>
      <w:rFonts w:ascii="Arial" w:eastAsia="Calibri" w:hAnsi="Arial"/>
      <w:color w:val="000000"/>
      <w:sz w:val="18"/>
      <w:szCs w:val="22"/>
      <w:lang w:eastAsia="en-US"/>
    </w:rPr>
  </w:style>
  <w:style w:type="paragraph" w:styleId="KeinLeerraum">
    <w:name w:val="No Spacing"/>
    <w:basedOn w:val="berschrift3"/>
    <w:link w:val="KeinLeerraumZchn"/>
    <w:uiPriority w:val="1"/>
    <w:unhideWhenUsed/>
    <w:rsid w:val="00795A7C"/>
  </w:style>
  <w:style w:type="character" w:customStyle="1" w:styleId="KeinLeerraumZchn">
    <w:name w:val="Kein Leerraum Zchn"/>
    <w:link w:val="KeinLeerraum"/>
    <w:uiPriority w:val="1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KopfzeileZchn">
    <w:name w:val="Kopfzeile Zchn"/>
    <w:link w:val="Kopfzeile"/>
    <w:uiPriority w:val="99"/>
    <w:rsid w:val="00E05B29"/>
    <w:rPr>
      <w:rFonts w:ascii="Arial" w:hAnsi="Arial" w:cs="Arial"/>
      <w:sz w:val="24"/>
      <w:szCs w:val="24"/>
    </w:rPr>
  </w:style>
  <w:style w:type="table" w:styleId="Tabelle3D-Effekt3">
    <w:name w:val="Table 3D effects 3"/>
    <w:basedOn w:val="NormaleTabelle"/>
    <w:rsid w:val="00413D8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rsid w:val="00413D8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rsid w:val="00413D8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rsid w:val="00413D8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1">
    <w:name w:val="Table 3D effects 1"/>
    <w:basedOn w:val="NormaleTabelle"/>
    <w:rsid w:val="00413D8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HelleSchattierung-Akzent1">
    <w:name w:val="Light Shading Accent 1"/>
    <w:basedOn w:val="NormaleTabelle"/>
    <w:uiPriority w:val="60"/>
    <w:rsid w:val="00413D8A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HelleSchattierung-Akzent3">
    <w:name w:val="Light Shading Accent 3"/>
    <w:basedOn w:val="NormaleTabelle"/>
    <w:uiPriority w:val="60"/>
    <w:rsid w:val="00413D8A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Endnotentext">
    <w:name w:val="endnote text"/>
    <w:basedOn w:val="Standard"/>
    <w:link w:val="EndnotentextZchn"/>
    <w:uiPriority w:val="99"/>
    <w:unhideWhenUsed/>
    <w:rsid w:val="00795A7C"/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95A7C"/>
    <w:rPr>
      <w:rFonts w:ascii="Arial" w:eastAsia="Calibri" w:hAnsi="Arial"/>
      <w:color w:val="000000"/>
      <w:lang w:eastAsia="en-US"/>
    </w:rPr>
  </w:style>
  <w:style w:type="character" w:styleId="Endnotenzeichen">
    <w:name w:val="endnote reference"/>
    <w:uiPriority w:val="99"/>
    <w:unhideWhenUsed/>
    <w:rsid w:val="00795A7C"/>
    <w:rPr>
      <w:vertAlign w:val="superscript"/>
    </w:rPr>
  </w:style>
  <w:style w:type="character" w:customStyle="1" w:styleId="berschrift3Zchn">
    <w:name w:val="Überschrift 3 Zchn"/>
    <w:basedOn w:val="Absatz-Standardschriftart"/>
    <w:link w:val="berschrift3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3D77"/>
    <w:rPr>
      <w:rFonts w:ascii="Arial" w:eastAsia="Calibri" w:hAnsi="Arial"/>
      <w:b/>
      <w:color w:val="005AA0"/>
      <w:sz w:val="28"/>
      <w:szCs w:val="28"/>
      <w:lang w:eastAsia="en-US"/>
    </w:rPr>
  </w:style>
  <w:style w:type="character" w:customStyle="1" w:styleId="berschrift2Zchn">
    <w:name w:val="Überschrift 2 Zchn"/>
    <w:basedOn w:val="Absatz-Standardschriftart"/>
    <w:link w:val="berschrift2"/>
    <w:rsid w:val="00A8374A"/>
    <w:rPr>
      <w:rFonts w:ascii="Arial" w:eastAsiaTheme="majorEastAsia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Titel2">
    <w:name w:val="Titel 2"/>
    <w:basedOn w:val="Standard"/>
    <w:uiPriority w:val="1"/>
    <w:qFormat/>
    <w:rsid w:val="00AD10FB"/>
    <w:pPr>
      <w:spacing w:before="240"/>
    </w:pPr>
    <w:rPr>
      <w:color w:val="FFFFFF" w:themeColor="background1"/>
      <w:sz w:val="40"/>
      <w:szCs w:val="40"/>
      <w:lang w:eastAsia="de-DE"/>
    </w:rPr>
  </w:style>
  <w:style w:type="numbering" w:customStyle="1" w:styleId="Aufzhlung">
    <w:name w:val="Aufzählung"/>
    <w:basedOn w:val="KeineListe"/>
    <w:rsid w:val="00DA5C24"/>
    <w:pPr>
      <w:numPr>
        <w:numId w:val="2"/>
      </w:numPr>
    </w:pPr>
  </w:style>
  <w:style w:type="paragraph" w:customStyle="1" w:styleId="Titel3">
    <w:name w:val="Titel 3"/>
    <w:basedOn w:val="Standard"/>
    <w:uiPriority w:val="1"/>
    <w:qFormat/>
    <w:rsid w:val="000B503C"/>
    <w:pPr>
      <w:spacing w:after="0" w:line="240" w:lineRule="auto"/>
    </w:pPr>
    <w:rPr>
      <w:rFonts w:eastAsia="Times New Roman"/>
      <w:color w:val="FFFFFF"/>
      <w:sz w:val="28"/>
      <w:szCs w:val="20"/>
    </w:rPr>
  </w:style>
  <w:style w:type="paragraph" w:styleId="Listenabsatz">
    <w:name w:val="List Paragraph"/>
    <w:basedOn w:val="Standard"/>
    <w:uiPriority w:val="34"/>
    <w:qFormat/>
    <w:rsid w:val="00A52FEF"/>
    <w:pPr>
      <w:ind w:left="720"/>
      <w:contextualSpacing/>
    </w:pPr>
  </w:style>
  <w:style w:type="paragraph" w:customStyle="1" w:styleId="Aufzhlung1">
    <w:name w:val="Aufzählung 1"/>
    <w:basedOn w:val="Listenabsatz"/>
    <w:uiPriority w:val="1"/>
    <w:qFormat/>
    <w:rsid w:val="00997C96"/>
    <w:pPr>
      <w:numPr>
        <w:numId w:val="1"/>
      </w:numPr>
      <w:spacing w:before="0"/>
      <w:ind w:left="357" w:hanging="357"/>
      <w:contextualSpacing w:val="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F12CEA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12CEA"/>
    <w:rPr>
      <w:rFonts w:ascii="Arial" w:eastAsia="Calibri" w:hAnsi="Arial"/>
      <w:color w:val="00000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F12CEA"/>
    <w:rPr>
      <w:vertAlign w:val="superscript"/>
    </w:rPr>
  </w:style>
  <w:style w:type="paragraph" w:customStyle="1" w:styleId="Titel1">
    <w:name w:val="Titel 1"/>
    <w:basedOn w:val="Standard"/>
    <w:uiPriority w:val="1"/>
    <w:qFormat/>
    <w:rsid w:val="00AD10FB"/>
    <w:pPr>
      <w:spacing w:after="0" w:line="240" w:lineRule="auto"/>
    </w:pPr>
    <w:rPr>
      <w:rFonts w:eastAsia="Times New Roman"/>
      <w:b/>
      <w:bCs/>
      <w:caps/>
      <w:color w:val="FFFFFF"/>
      <w:sz w:val="56"/>
      <w:szCs w:val="20"/>
    </w:rPr>
  </w:style>
  <w:style w:type="paragraph" w:customStyle="1" w:styleId="Aufzhlung2">
    <w:name w:val="Aufzählung 2"/>
    <w:basedOn w:val="Aufzhlung1"/>
    <w:uiPriority w:val="1"/>
    <w:qFormat/>
    <w:rsid w:val="00070426"/>
    <w:pPr>
      <w:ind w:left="794" w:hanging="397"/>
    </w:pPr>
  </w:style>
  <w:style w:type="paragraph" w:customStyle="1" w:styleId="berschrift">
    <w:name w:val="Überschrift"/>
    <w:basedOn w:val="Standard"/>
    <w:next w:val="Standard"/>
    <w:qFormat/>
    <w:rsid w:val="00B66449"/>
    <w:pPr>
      <w:autoSpaceDE w:val="0"/>
      <w:autoSpaceDN w:val="0"/>
      <w:adjustRightInd w:val="0"/>
      <w:spacing w:before="120" w:after="120" w:line="240" w:lineRule="auto"/>
      <w:outlineLvl w:val="0"/>
    </w:pPr>
    <w:rPr>
      <w:rFonts w:eastAsia="Times New Roman" w:cs="Arial"/>
      <w:bCs/>
      <w:color w:val="005AA0"/>
      <w:sz w:val="24"/>
      <w:szCs w:val="24"/>
      <w:lang w:eastAsia="de-DE"/>
    </w:rPr>
  </w:style>
  <w:style w:type="character" w:styleId="Hyperlink">
    <w:name w:val="Hyperlink"/>
    <w:uiPriority w:val="99"/>
    <w:unhideWhenUsed/>
    <w:rsid w:val="00BE50F9"/>
    <w:rPr>
      <w:color w:val="0000FF"/>
      <w:u w:val="single"/>
    </w:rPr>
  </w:style>
  <w:style w:type="character" w:styleId="Kommentarzeichen">
    <w:name w:val="annotation reference"/>
    <w:basedOn w:val="Absatz-Standardschriftart"/>
    <w:semiHidden/>
    <w:unhideWhenUsed/>
    <w:rsid w:val="00704ACE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704AC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704ACE"/>
    <w:rPr>
      <w:rFonts w:ascii="Arial" w:eastAsia="Calibri" w:hAnsi="Arial"/>
      <w:color w:val="00000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04AC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04ACE"/>
    <w:rPr>
      <w:rFonts w:ascii="Arial" w:eastAsia="Calibri" w:hAnsi="Arial"/>
      <w:b/>
      <w:bCs/>
      <w:color w:val="000000"/>
      <w:lang w:eastAsia="en-US"/>
    </w:rPr>
  </w:style>
  <w:style w:type="paragraph" w:styleId="berarbeitung">
    <w:name w:val="Revision"/>
    <w:hidden/>
    <w:uiPriority w:val="99"/>
    <w:semiHidden/>
    <w:rsid w:val="004A2CB3"/>
    <w:rPr>
      <w:rFonts w:ascii="Arial" w:eastAsia="Calibri" w:hAnsi="Arial"/>
      <w:color w:val="000000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B35111-797C-4313-B1C2-B22BDE902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6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GENDA</vt:lpstr>
    </vt:vector>
  </TitlesOfParts>
  <Company>Helmholtz-Gemeinschaft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Freudenreich, Johannes</dc:creator>
  <cp:lastModifiedBy>Eberhardt, Julia</cp:lastModifiedBy>
  <cp:revision>2</cp:revision>
  <cp:lastPrinted>2019-12-09T07:44:00Z</cp:lastPrinted>
  <dcterms:created xsi:type="dcterms:W3CDTF">2021-01-07T11:00:00Z</dcterms:created>
  <dcterms:modified xsi:type="dcterms:W3CDTF">2021-01-07T11:00:00Z</dcterms:modified>
</cp:coreProperties>
</file>